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EC430" w14:textId="77777777" w:rsidR="00112C5E" w:rsidRDefault="00112C5E"/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"/>
        <w:gridCol w:w="1360"/>
        <w:gridCol w:w="328"/>
        <w:gridCol w:w="292"/>
        <w:gridCol w:w="636"/>
        <w:gridCol w:w="625"/>
        <w:gridCol w:w="6"/>
        <w:gridCol w:w="638"/>
        <w:gridCol w:w="635"/>
        <w:gridCol w:w="623"/>
        <w:gridCol w:w="6"/>
        <w:gridCol w:w="13"/>
        <w:gridCol w:w="622"/>
        <w:gridCol w:w="626"/>
        <w:gridCol w:w="6"/>
        <w:gridCol w:w="635"/>
        <w:gridCol w:w="6"/>
        <w:gridCol w:w="631"/>
        <w:gridCol w:w="367"/>
        <w:gridCol w:w="342"/>
        <w:gridCol w:w="641"/>
        <w:gridCol w:w="631"/>
        <w:gridCol w:w="11"/>
        <w:gridCol w:w="635"/>
        <w:gridCol w:w="7"/>
        <w:gridCol w:w="653"/>
        <w:gridCol w:w="144"/>
        <w:gridCol w:w="496"/>
        <w:gridCol w:w="631"/>
        <w:gridCol w:w="615"/>
        <w:gridCol w:w="15"/>
        <w:gridCol w:w="7"/>
        <w:gridCol w:w="640"/>
        <w:gridCol w:w="649"/>
        <w:gridCol w:w="115"/>
      </w:tblGrid>
      <w:tr w:rsidR="002E522B" w14:paraId="11748B44" w14:textId="77777777" w:rsidTr="00E92F7A">
        <w:trPr>
          <w:gridBefore w:val="1"/>
          <w:wBefore w:w="143" w:type="dxa"/>
        </w:trPr>
        <w:tc>
          <w:tcPr>
            <w:tcW w:w="1688" w:type="dxa"/>
            <w:gridSpan w:val="2"/>
          </w:tcPr>
          <w:p w14:paraId="7E8530D5" w14:textId="1516320D" w:rsidR="002E522B" w:rsidRPr="002E522B" w:rsidRDefault="00276162" w:rsidP="005E396C">
            <w:pPr>
              <w:jc w:val="center"/>
              <w:rPr>
                <w:rFonts w:ascii="Arial Narrow" w:hAnsi="Arial Narrow" w:cs="Arial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Version 1</w:t>
            </w:r>
            <w:r w:rsidR="002E522B" w:rsidRPr="002E522B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 xml:space="preserve"> (</w:t>
            </w:r>
            <w:r w:rsidR="005E396C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01.03</w:t>
            </w:r>
            <w:r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.23</w:t>
            </w:r>
            <w:r w:rsidR="002E522B" w:rsidRPr="002E522B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9431" w:type="dxa"/>
            <w:gridSpan w:val="24"/>
          </w:tcPr>
          <w:p w14:paraId="14722933" w14:textId="77777777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  <w:p w14:paraId="21485512" w14:textId="23FC7CFD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  <w:r w:rsidRPr="00E6244B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>Music &amp; Arts Servi</w:t>
            </w:r>
            <w:r w:rsidR="00276162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>ce – Academic Year Schedule 2023/24</w:t>
            </w:r>
          </w:p>
          <w:p w14:paraId="56AF5A88" w14:textId="77777777" w:rsidR="002E522B" w:rsidRPr="00E6244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</w:tc>
        <w:tc>
          <w:tcPr>
            <w:tcW w:w="3168" w:type="dxa"/>
            <w:gridSpan w:val="8"/>
          </w:tcPr>
          <w:p w14:paraId="2030F6B0" w14:textId="1C3EF463" w:rsidR="002E522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70C0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632481E" wp14:editId="42056BAF">
                  <wp:extent cx="1874520" cy="666864"/>
                  <wp:effectExtent l="0" t="0" r="0" b="0"/>
                  <wp:docPr id="16" name="Picture 16" descr="S:\Team Area\Council Logo Documents\Richard Briscoe Designs\Data Packs\CBMDC-colour-plus-25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Team Area\Council Logo Documents\Richard Briscoe Designs\Data Packs\CBMDC-colour-plus-2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022" cy="667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243" w:rsidRPr="00F47B07" w14:paraId="1AB6AC7F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127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7D6A069" w14:textId="206287BC" w:rsidR="00592D11" w:rsidRPr="00C8096F" w:rsidRDefault="00AA4995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</w:t>
            </w:r>
            <w:r w:rsidR="00276162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316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FD4E20A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PTEMBER</w:t>
            </w:r>
          </w:p>
        </w:tc>
        <w:tc>
          <w:tcPr>
            <w:tcW w:w="316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4F08A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OCTOBER</w:t>
            </w:r>
          </w:p>
        </w:tc>
        <w:tc>
          <w:tcPr>
            <w:tcW w:w="328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3AF49364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NOVEMBER</w:t>
            </w:r>
          </w:p>
        </w:tc>
        <w:tc>
          <w:tcPr>
            <w:tcW w:w="319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3C72A82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DECEMBER</w:t>
            </w:r>
          </w:p>
        </w:tc>
      </w:tr>
      <w:tr w:rsidR="00E92F7A" w:rsidRPr="00F47B07" w14:paraId="24181BB1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D0453DC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A1202F3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tcBorders>
              <w:top w:val="single" w:sz="12" w:space="0" w:color="auto"/>
            </w:tcBorders>
            <w:shd w:val="clear" w:color="auto" w:fill="FFFF00"/>
          </w:tcPr>
          <w:p w14:paraId="00081101" w14:textId="0BBB8191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080F5FB" w14:textId="61AB039E" w:rsidR="00592D11" w:rsidRPr="00D25F16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auto"/>
          </w:tcPr>
          <w:p w14:paraId="7E6974E0" w14:textId="4B6F7EC4" w:rsidR="00592D11" w:rsidRPr="00D25F16" w:rsidRDefault="00AA4995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2EB5A2EC" w14:textId="0922D3E8" w:rsidR="00592D11" w:rsidRPr="00D25F16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93800CB" w14:textId="156699F0" w:rsidR="00592D11" w:rsidRPr="00D25F16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4483230B" w14:textId="447442CA" w:rsidR="00592D11" w:rsidRPr="00D25F16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75E438C8" w14:textId="5E596536" w:rsidR="00592D11" w:rsidRPr="00D25F16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5" w:type="dxa"/>
            <w:shd w:val="clear" w:color="auto" w:fill="66FF66"/>
          </w:tcPr>
          <w:p w14:paraId="4F633E0D" w14:textId="532F1876" w:rsidR="00592D11" w:rsidRPr="00776DD0" w:rsidRDefault="00AA4995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3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2D505A0E" w14:textId="29A32CCB" w:rsidR="00592D11" w:rsidRPr="00D25F16" w:rsidRDefault="00675054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</w:t>
            </w:r>
            <w:r w:rsidR="00276162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E9BA30C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1" w:type="dxa"/>
            <w:shd w:val="clear" w:color="auto" w:fill="auto"/>
          </w:tcPr>
          <w:p w14:paraId="33CB0D01" w14:textId="0542AB9A" w:rsidR="00592D11" w:rsidRPr="00D25F16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0FBEACC4" w14:textId="4C4D42C8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20F6A708" w14:textId="2D000305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3172B0DA" w14:textId="0A2F87CC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7F777F6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auto"/>
          </w:tcPr>
          <w:p w14:paraId="0BC1C6E7" w14:textId="45897E5F" w:rsidR="00592D11" w:rsidRPr="00D25F16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23F837AE" w14:textId="56BB6BE5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47CC4B0" w14:textId="50D8FE14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8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41924970" w14:textId="3C26196C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5</w:t>
            </w:r>
          </w:p>
        </w:tc>
      </w:tr>
      <w:tr w:rsidR="00E92F7A" w:rsidRPr="00F47B07" w14:paraId="11FED5A2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BEB0C2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3DE626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00"/>
          </w:tcPr>
          <w:p w14:paraId="48B2F933" w14:textId="5E24D834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1" w:type="dxa"/>
            <w:gridSpan w:val="2"/>
            <w:shd w:val="clear" w:color="auto" w:fill="auto"/>
          </w:tcPr>
          <w:p w14:paraId="150EF89D" w14:textId="15D502CD" w:rsidR="00592D11" w:rsidRPr="00FB5BA2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8" w:type="dxa"/>
            <w:shd w:val="clear" w:color="auto" w:fill="auto"/>
          </w:tcPr>
          <w:p w14:paraId="7A6465C4" w14:textId="07E4EA58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78A0FC06" w14:textId="586710AC" w:rsidR="00AA4995" w:rsidRPr="00FB5BA2" w:rsidRDefault="00AA4995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2F15AB4" w14:textId="6C3F2423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10319438" w14:textId="4D1A04D1" w:rsidR="00592D11" w:rsidRPr="00FB5BA2" w:rsidRDefault="00AA4995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590FE03D" w14:textId="7EEA7586" w:rsidR="00592D11" w:rsidRPr="00FB5BA2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5" w:type="dxa"/>
            <w:shd w:val="clear" w:color="auto" w:fill="66FF66"/>
          </w:tcPr>
          <w:p w14:paraId="511A7154" w14:textId="78D3C06D" w:rsidR="00592D11" w:rsidRPr="00776DD0" w:rsidRDefault="002A3C83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4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7E7A964D" w14:textId="5E579B57" w:rsidR="00592D11" w:rsidRPr="005D3BD8" w:rsidRDefault="00276162" w:rsidP="004B171C">
            <w:pPr>
              <w:jc w:val="center"/>
              <w:rPr>
                <w:rFonts w:ascii="Arial" w:hAnsi="Arial" w:cs="Arial"/>
              </w:rPr>
            </w:pPr>
            <w:r w:rsidRPr="009F0E4E">
              <w:rPr>
                <w:rFonts w:ascii="Arial" w:hAnsi="Arial" w:cs="Arial"/>
                <w:color w:val="FF0000"/>
              </w:rPr>
              <w:t>31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FE512AA" w14:textId="61EF4C38" w:rsidR="005D3BD8" w:rsidRPr="00FB5BA2" w:rsidRDefault="005D3BD8" w:rsidP="005D3BD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1" w:type="dxa"/>
            <w:shd w:val="clear" w:color="auto" w:fill="auto"/>
          </w:tcPr>
          <w:p w14:paraId="5209E5FD" w14:textId="493BB4CC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60C8F9C5" w14:textId="07CC5853" w:rsidR="00592D11" w:rsidRPr="00FB5BA2" w:rsidRDefault="005D3BD8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1922D2C2" w14:textId="748F16D5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67FC2E4C" w14:textId="59D459E4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08900EF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shd w:val="clear" w:color="auto" w:fill="auto"/>
          </w:tcPr>
          <w:p w14:paraId="32F5BD2C" w14:textId="237BAA54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7" w:type="dxa"/>
            <w:gridSpan w:val="3"/>
            <w:shd w:val="clear" w:color="auto" w:fill="0E57C4" w:themeFill="background2" w:themeFillShade="80"/>
          </w:tcPr>
          <w:p w14:paraId="18670D7D" w14:textId="7828D79E" w:rsidR="00592D11" w:rsidRPr="00EF6EC0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40" w:type="dxa"/>
            <w:shd w:val="clear" w:color="auto" w:fill="66FF66"/>
          </w:tcPr>
          <w:p w14:paraId="447D3958" w14:textId="3D3171CB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9197CF" w:themeFill="text2" w:themeFillTint="66"/>
          </w:tcPr>
          <w:p w14:paraId="130DC302" w14:textId="7EC06548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6</w:t>
            </w:r>
          </w:p>
        </w:tc>
      </w:tr>
      <w:tr w:rsidR="00E92F7A" w:rsidRPr="00F47B07" w14:paraId="1D8B67CA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8565A4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3D23900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14:paraId="52E17B5B" w14:textId="4854C462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gridSpan w:val="2"/>
            <w:shd w:val="clear" w:color="auto" w:fill="auto"/>
          </w:tcPr>
          <w:p w14:paraId="2F464167" w14:textId="541E0415" w:rsidR="00592D11" w:rsidRPr="00CA100B" w:rsidRDefault="002A3C83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auto"/>
          </w:tcPr>
          <w:p w14:paraId="3547E31C" w14:textId="14985962" w:rsidR="00592D11" w:rsidRPr="00CA100B" w:rsidRDefault="002A3C83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0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21E08915" w14:textId="229D1D56" w:rsidR="00592D11" w:rsidRPr="00CA100B" w:rsidRDefault="00AA4995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7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DF7B149" w14:textId="1C5FBC3A" w:rsidR="00592D11" w:rsidRPr="00CA100B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6259225F" w14:textId="41AB82E1" w:rsidR="00592D11" w:rsidRPr="00CA100B" w:rsidRDefault="00AA4995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1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10888316" w14:textId="65ED1017" w:rsidR="00592D11" w:rsidRPr="00CA100B" w:rsidRDefault="002A3C83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shd w:val="clear" w:color="auto" w:fill="66FF66"/>
          </w:tcPr>
          <w:p w14:paraId="60199E09" w14:textId="3F488FB1" w:rsidR="00592D11" w:rsidRPr="00CA100B" w:rsidRDefault="002A3C83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5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1D09E34" w14:textId="77777777" w:rsidR="00592D11" w:rsidRPr="00CA100B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4B52100D" w14:textId="35BF486F" w:rsidR="00592D11" w:rsidRPr="00CA100B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1" w:type="dxa"/>
            <w:shd w:val="clear" w:color="auto" w:fill="auto"/>
          </w:tcPr>
          <w:p w14:paraId="263E906D" w14:textId="4BA60E90" w:rsidR="00592D11" w:rsidRPr="00CA100B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493766EF" w14:textId="55BBE04F" w:rsidR="00592D11" w:rsidRPr="00CA100B" w:rsidRDefault="005D3BD8" w:rsidP="00276162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5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6D74C7A5" w14:textId="528E1C91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341C0991" w14:textId="27EB1797" w:rsidR="00592D11" w:rsidRPr="00CA100B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2A7C6A2" w14:textId="77777777" w:rsidR="00592D11" w:rsidRPr="00CA100B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auto"/>
          </w:tcPr>
          <w:p w14:paraId="697C0F36" w14:textId="6F9CCFE1" w:rsidR="00592D11" w:rsidRPr="00CA100B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7608D11" w14:textId="04B215B2" w:rsidR="00592D11" w:rsidRPr="00EF6EC0" w:rsidRDefault="005D3BD8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5D3BD8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2E10A815" w14:textId="41387796" w:rsidR="00592D11" w:rsidRPr="004B171C" w:rsidRDefault="005D3BD8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00CFE7A" w14:textId="46D4389C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7</w:t>
            </w:r>
          </w:p>
        </w:tc>
      </w:tr>
      <w:tr w:rsidR="00E92F7A" w:rsidRPr="00F47B07" w14:paraId="3F12CA88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8195F37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066889C" w14:textId="447B80C6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14:paraId="0893BB64" w14:textId="705DD2E0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1" w:type="dxa"/>
            <w:gridSpan w:val="2"/>
            <w:shd w:val="clear" w:color="auto" w:fill="auto"/>
          </w:tcPr>
          <w:p w14:paraId="2688A254" w14:textId="008CD16D" w:rsidR="00592D11" w:rsidRPr="00FB5BA2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8" w:type="dxa"/>
            <w:shd w:val="clear" w:color="auto" w:fill="auto"/>
          </w:tcPr>
          <w:p w14:paraId="62C8306D" w14:textId="1163A4CD" w:rsidR="00592D11" w:rsidRPr="00FB5BA2" w:rsidRDefault="002A3C83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34F6C37A" w14:textId="11A4632E" w:rsidR="00592D11" w:rsidRPr="00FB5BA2" w:rsidRDefault="00AA4995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9B5FF27" w14:textId="5B3F33CB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560A6138" w14:textId="5F30D6D7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67408A77" w14:textId="4F257AAF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35" w:type="dxa"/>
            <w:shd w:val="clear" w:color="auto" w:fill="66FF66"/>
          </w:tcPr>
          <w:p w14:paraId="320CF15D" w14:textId="4017C130" w:rsidR="00592D11" w:rsidRPr="00E6244B" w:rsidRDefault="002A3C83" w:rsidP="00276162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5945979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73944E3" w14:textId="797A2610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1" w:type="dxa"/>
            <w:shd w:val="clear" w:color="auto" w:fill="auto"/>
          </w:tcPr>
          <w:p w14:paraId="0B146859" w14:textId="00B413F5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28F3D46F" w14:textId="5E613233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2D295F59" w14:textId="1306D6FF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273B9594" w14:textId="4AB42AFA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3E603BE" w14:textId="72CA514A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shd w:val="clear" w:color="auto" w:fill="7030A0"/>
          </w:tcPr>
          <w:p w14:paraId="1A2A539D" w14:textId="1BA62291" w:rsidR="00592D11" w:rsidRPr="00FB5BA2" w:rsidRDefault="00276162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64D65B5D" w14:textId="3120AFFE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4</w:t>
            </w:r>
          </w:p>
        </w:tc>
        <w:tc>
          <w:tcPr>
            <w:tcW w:w="640" w:type="dxa"/>
            <w:shd w:val="clear" w:color="auto" w:fill="66FF66"/>
          </w:tcPr>
          <w:p w14:paraId="0E7BFADF" w14:textId="278DB732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1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4553E8B2" w14:textId="6D8BBED0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8</w:t>
            </w:r>
          </w:p>
        </w:tc>
      </w:tr>
      <w:tr w:rsidR="00E92F7A" w:rsidRPr="00F47B07" w14:paraId="27197734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EF0A364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00B900F5" w14:textId="54F53B8B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6" w:type="dxa"/>
            <w:shd w:val="clear" w:color="auto" w:fill="auto"/>
          </w:tcPr>
          <w:p w14:paraId="5466715F" w14:textId="5A6FD01D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1" w:type="dxa"/>
            <w:gridSpan w:val="2"/>
            <w:shd w:val="clear" w:color="auto" w:fill="auto"/>
          </w:tcPr>
          <w:p w14:paraId="79183675" w14:textId="15A72169" w:rsidR="00592D11" w:rsidRPr="001329C7" w:rsidRDefault="002A3C83" w:rsidP="00276162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auto"/>
          </w:tcPr>
          <w:p w14:paraId="30EE0FDB" w14:textId="02537A7C" w:rsidR="00592D11" w:rsidRPr="001329C7" w:rsidRDefault="002A3C83" w:rsidP="00276162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37E30705" w14:textId="69E1DECA" w:rsidR="00592D11" w:rsidRPr="001329C7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B912914" w14:textId="413CBE35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2AE1AB13" w14:textId="224C52FE" w:rsidR="00592D11" w:rsidRPr="004B171C" w:rsidRDefault="00AA4995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3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2E6CC455" w14:textId="09ABECF0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0</w:t>
            </w:r>
          </w:p>
        </w:tc>
        <w:tc>
          <w:tcPr>
            <w:tcW w:w="635" w:type="dxa"/>
            <w:shd w:val="clear" w:color="auto" w:fill="66FF66"/>
          </w:tcPr>
          <w:p w14:paraId="1DB4AED9" w14:textId="42D223BF" w:rsidR="00592D11" w:rsidRPr="00E6244B" w:rsidRDefault="002A3C83" w:rsidP="00276162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7A476A0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B67B004" w14:textId="218B9188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1" w:type="dxa"/>
            <w:shd w:val="clear" w:color="auto" w:fill="auto"/>
          </w:tcPr>
          <w:p w14:paraId="13D865C5" w14:textId="33B512F1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6FC4E1A6" w14:textId="6EA44B0A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7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6F118826" w14:textId="45A3AFF2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4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0EA11AE9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5920EEC" w14:textId="30703183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7030A0"/>
          </w:tcPr>
          <w:p w14:paraId="5F534900" w14:textId="151208F4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192479F7" w14:textId="3FB78298" w:rsidR="00592D11" w:rsidRPr="004B171C" w:rsidRDefault="00276162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2767C0F7" w14:textId="2D6224BA" w:rsidR="00592D11" w:rsidRPr="004B171C" w:rsidRDefault="005D3BD8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2627B1A" w14:textId="08845367" w:rsidR="00592D11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E92F7A" w:rsidRPr="00F47B07" w14:paraId="1E5A7835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4E71F8" w14:textId="410A0EC6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2B76E7A6" w14:textId="5EFA2A5F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6" w:type="dxa"/>
            <w:shd w:val="clear" w:color="auto" w:fill="auto"/>
          </w:tcPr>
          <w:p w14:paraId="1B28BAA3" w14:textId="0E8FC261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1" w:type="dxa"/>
            <w:gridSpan w:val="2"/>
            <w:shd w:val="clear" w:color="auto" w:fill="85B2F6" w:themeFill="background2" w:themeFillShade="E6"/>
          </w:tcPr>
          <w:p w14:paraId="5221D791" w14:textId="2F08F731" w:rsidR="00C8096F" w:rsidRPr="00FB5BA2" w:rsidRDefault="00C8096F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8" w:type="dxa"/>
            <w:shd w:val="clear" w:color="auto" w:fill="auto"/>
          </w:tcPr>
          <w:p w14:paraId="42B07A26" w14:textId="130A6C88" w:rsidR="00C8096F" w:rsidRPr="00FB5BA2" w:rsidRDefault="00C8096F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auto"/>
          </w:tcPr>
          <w:p w14:paraId="0BA199C2" w14:textId="5105B3AD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623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19461C5" w14:textId="59168A24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1" w:type="dxa"/>
            <w:gridSpan w:val="3"/>
            <w:shd w:val="clear" w:color="auto" w:fill="auto"/>
          </w:tcPr>
          <w:p w14:paraId="31DDDCD3" w14:textId="7A4D8D0E" w:rsidR="00C8096F" w:rsidRPr="00FB5BA2" w:rsidRDefault="00C8096F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26" w:type="dxa"/>
            <w:shd w:val="clear" w:color="auto" w:fill="66FF66"/>
          </w:tcPr>
          <w:p w14:paraId="125DE09F" w14:textId="5175D4D4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1</w:t>
            </w:r>
          </w:p>
        </w:tc>
        <w:tc>
          <w:tcPr>
            <w:tcW w:w="641" w:type="dxa"/>
            <w:gridSpan w:val="2"/>
            <w:shd w:val="clear" w:color="auto" w:fill="66FF66"/>
          </w:tcPr>
          <w:p w14:paraId="1B2DDB0E" w14:textId="57B4C0F8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77A88B" w14:textId="5D04C607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D89BE81" w14:textId="6F6525EB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1" w:type="dxa"/>
            <w:shd w:val="clear" w:color="auto" w:fill="85B2F6" w:themeFill="background2" w:themeFillShade="E6"/>
          </w:tcPr>
          <w:p w14:paraId="6A10E442" w14:textId="753FD23E" w:rsidR="00C8096F" w:rsidRPr="00FB5BA2" w:rsidRDefault="00C8096F" w:rsidP="00276162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2064BDCA" w14:textId="59461B85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27616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34CED040" w14:textId="5FFB94DA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27616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685E24D1" w14:textId="0CF52D1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7EB74A7A" w14:textId="3A673F7E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1" w:type="dxa"/>
            <w:shd w:val="clear" w:color="auto" w:fill="auto"/>
          </w:tcPr>
          <w:p w14:paraId="1CEDD140" w14:textId="23A63D4D" w:rsidR="00C8096F" w:rsidRPr="00FB5BA2" w:rsidRDefault="00276162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0" w:type="dxa"/>
            <w:gridSpan w:val="2"/>
            <w:shd w:val="clear" w:color="auto" w:fill="66FF66"/>
          </w:tcPr>
          <w:p w14:paraId="5617D843" w14:textId="7AB3A59E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6</w:t>
            </w:r>
          </w:p>
        </w:tc>
        <w:tc>
          <w:tcPr>
            <w:tcW w:w="647" w:type="dxa"/>
            <w:gridSpan w:val="2"/>
            <w:shd w:val="clear" w:color="auto" w:fill="66FF66"/>
          </w:tcPr>
          <w:p w14:paraId="43037612" w14:textId="765C6D93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8B12161" w14:textId="45DD5AA5" w:rsidR="00C8096F" w:rsidRDefault="00A946CE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E92F7A" w:rsidRPr="00F47B07" w14:paraId="39580C21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A18FD" w14:textId="3CF8AD3E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3AD5D67" w14:textId="3E386769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6" w:type="dxa"/>
            <w:tcBorders>
              <w:bottom w:val="single" w:sz="12" w:space="0" w:color="auto"/>
            </w:tcBorders>
            <w:shd w:val="clear" w:color="auto" w:fill="auto"/>
          </w:tcPr>
          <w:p w14:paraId="61F9B28B" w14:textId="4CD50A40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1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295E8386" w14:textId="41F031BF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auto"/>
          </w:tcPr>
          <w:p w14:paraId="6CE4D630" w14:textId="1A1288E3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4</w:t>
            </w:r>
          </w:p>
        </w:tc>
        <w:tc>
          <w:tcPr>
            <w:tcW w:w="63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E51ACD" w14:textId="180858B5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C41F0E8" w14:textId="35D7A3AB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1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14:paraId="139B71F4" w14:textId="296625B3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5</w:t>
            </w:r>
          </w:p>
        </w:tc>
        <w:tc>
          <w:tcPr>
            <w:tcW w:w="626" w:type="dxa"/>
            <w:tcBorders>
              <w:bottom w:val="single" w:sz="12" w:space="0" w:color="auto"/>
            </w:tcBorders>
            <w:shd w:val="clear" w:color="auto" w:fill="66FF66"/>
          </w:tcPr>
          <w:p w14:paraId="164E25DC" w14:textId="36E0CEE9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41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1B9F6FFE" w14:textId="50587976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7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3C43C" w14:textId="09CD14B1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94BDE02" w14:textId="5D7E46D6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1" w:type="dxa"/>
            <w:tcBorders>
              <w:bottom w:val="single" w:sz="12" w:space="0" w:color="auto"/>
            </w:tcBorders>
            <w:shd w:val="clear" w:color="auto" w:fill="auto"/>
          </w:tcPr>
          <w:p w14:paraId="4B13836E" w14:textId="1AC867BD" w:rsidR="00C8096F" w:rsidRDefault="00C8096F" w:rsidP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2</w:t>
            </w:r>
          </w:p>
        </w:tc>
        <w:tc>
          <w:tcPr>
            <w:tcW w:w="64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9D80296" w14:textId="71A71C3A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441A31B" w14:textId="3721761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6</w:t>
            </w:r>
          </w:p>
        </w:tc>
        <w:tc>
          <w:tcPr>
            <w:tcW w:w="653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90ACA5" w14:textId="67E8423A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F3C1F70" w14:textId="05FFF959" w:rsidR="00C8096F" w:rsidRDefault="002761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E3FCB34" w14:textId="1AB96542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0</w:t>
            </w:r>
          </w:p>
        </w:tc>
        <w:tc>
          <w:tcPr>
            <w:tcW w:w="630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CCA5C41" w14:textId="4DC28B54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276162">
              <w:rPr>
                <w:rFonts w:ascii="Arial" w:hAnsi="Arial" w:cs="Arial"/>
              </w:rPr>
              <w:t>7</w:t>
            </w:r>
          </w:p>
        </w:tc>
        <w:tc>
          <w:tcPr>
            <w:tcW w:w="647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78EA7EBF" w14:textId="7D8C0CCD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76162">
              <w:rPr>
                <w:rFonts w:ascii="Arial" w:hAnsi="Arial" w:cs="Arial"/>
              </w:rPr>
              <w:t>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708F024C" w14:textId="148E230A" w:rsidR="00C8096F" w:rsidRDefault="00A946CE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312243" w:rsidRPr="00F47B07" w14:paraId="7A7B2EEB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57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62360B86" w14:textId="520D4CFC" w:rsidR="00592D11" w:rsidRPr="00C8096F" w:rsidRDefault="00776DD0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</w:t>
            </w:r>
            <w:r w:rsidR="00276162">
              <w:rPr>
                <w:rFonts w:ascii="Arial" w:hAnsi="Arial" w:cs="Arial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316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E65112F" w14:textId="77777777" w:rsidR="00592D11" w:rsidRPr="00C8096F" w:rsidRDefault="00592D11" w:rsidP="005D1F9A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ANUARY</w:t>
            </w:r>
          </w:p>
        </w:tc>
        <w:tc>
          <w:tcPr>
            <w:tcW w:w="316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16511B6F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EBRUARY</w:t>
            </w:r>
          </w:p>
        </w:tc>
        <w:tc>
          <w:tcPr>
            <w:tcW w:w="328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0961F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RCH</w:t>
            </w:r>
          </w:p>
        </w:tc>
        <w:tc>
          <w:tcPr>
            <w:tcW w:w="319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A39E7B7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PRIL</w:t>
            </w:r>
          </w:p>
        </w:tc>
      </w:tr>
      <w:tr w:rsidR="00E92F7A" w:rsidRPr="00F47B07" w14:paraId="1CA152BA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2C3EC99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115893E9" w14:textId="3D586D88" w:rsidR="002A3C83" w:rsidRPr="00D25F16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6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E2EFB75" w14:textId="228DAE66" w:rsidR="002A3C83" w:rsidRPr="00D25F16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1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3B71789E" w14:textId="247FDDE3" w:rsidR="002A3C83" w:rsidRPr="00D25F16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B2D1952" w14:textId="1A2E5239" w:rsidR="002A3C83" w:rsidRPr="00D25F16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C31230C" w14:textId="387D7AED" w:rsidR="002A3C83" w:rsidRPr="00D25F16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2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41A6F67" w14:textId="77777777" w:rsidR="002A3C83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6530BFC5" w14:textId="44752825" w:rsidR="002A3C83" w:rsidRPr="00D25F16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2" w:type="dxa"/>
            <w:gridSpan w:val="2"/>
            <w:tcBorders>
              <w:top w:val="single" w:sz="12" w:space="0" w:color="auto"/>
            </w:tcBorders>
            <w:shd w:val="clear" w:color="auto" w:fill="66FF66"/>
          </w:tcPr>
          <w:p w14:paraId="1A39E45A" w14:textId="1B9484B8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2</w:t>
            </w:r>
          </w:p>
        </w:tc>
        <w:tc>
          <w:tcPr>
            <w:tcW w:w="635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9FA06DF" w14:textId="74129A50" w:rsidR="002A3C83" w:rsidRPr="00D25F16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37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E65900" w14:textId="52B76B0A" w:rsidR="002A3C83" w:rsidRPr="00D25F16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70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AF1337B" w14:textId="77777777" w:rsidR="002A3C83" w:rsidRPr="00D25F16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1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250F7C2" w14:textId="0DA79904" w:rsidR="002A3C83" w:rsidRPr="00D25F16" w:rsidRDefault="00A946CE" w:rsidP="00312243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73DB3E8" w14:textId="2BE7905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6" w:type="dxa"/>
            <w:gridSpan w:val="2"/>
            <w:tcBorders>
              <w:top w:val="single" w:sz="12" w:space="0" w:color="auto"/>
            </w:tcBorders>
            <w:shd w:val="clear" w:color="auto" w:fill="FF99FF"/>
          </w:tcPr>
          <w:p w14:paraId="552B8A5F" w14:textId="0956ED94" w:rsidR="002A3C83" w:rsidRPr="00A946CE" w:rsidRDefault="00A946CE" w:rsidP="00312243">
            <w:pPr>
              <w:jc w:val="center"/>
              <w:rPr>
                <w:rFonts w:ascii="Arial" w:hAnsi="Arial" w:cs="Arial"/>
              </w:rPr>
            </w:pPr>
            <w:r w:rsidRPr="00BF7C90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60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66FF66"/>
          </w:tcPr>
          <w:p w14:paraId="0268361B" w14:textId="38E9400A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5</w:t>
            </w:r>
          </w:p>
        </w:tc>
        <w:tc>
          <w:tcPr>
            <w:tcW w:w="64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72F06A3F" w14:textId="0167EF09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auto"/>
          </w:tcPr>
          <w:p w14:paraId="0C28D4D3" w14:textId="1F5DBF2C" w:rsidR="002A3C83" w:rsidRPr="00B41B03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BF7C90"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15795648" w14:textId="5D5F241E" w:rsidR="002A3C83" w:rsidRPr="00B41B03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AEFC166" w14:textId="52096B5F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ADB5D92" w14:textId="48B06431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29</w:t>
            </w:r>
          </w:p>
        </w:tc>
      </w:tr>
      <w:tr w:rsidR="00E92F7A" w:rsidRPr="00F47B07" w14:paraId="44A32D0C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3EF753F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00"/>
          </w:tcPr>
          <w:p w14:paraId="4471DD42" w14:textId="1064DCEE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6" w:type="dxa"/>
            <w:shd w:val="clear" w:color="auto" w:fill="auto"/>
          </w:tcPr>
          <w:p w14:paraId="5F42120E" w14:textId="2D246681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04BB7E34" w14:textId="5E0E9622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8" w:type="dxa"/>
            <w:shd w:val="clear" w:color="auto" w:fill="FFFFFF" w:themeFill="background1"/>
          </w:tcPr>
          <w:p w14:paraId="27E53F93" w14:textId="08384121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20C4A419" w14:textId="2C6F6423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  <w:r w:rsidR="00A946CE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2D827AD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5" w:type="dxa"/>
            <w:gridSpan w:val="2"/>
            <w:shd w:val="clear" w:color="auto" w:fill="auto"/>
          </w:tcPr>
          <w:p w14:paraId="2976F476" w14:textId="745B1BFF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2" w:type="dxa"/>
            <w:gridSpan w:val="2"/>
            <w:shd w:val="clear" w:color="auto" w:fill="66FF66"/>
          </w:tcPr>
          <w:p w14:paraId="538D19D3" w14:textId="2745EA92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3</w:t>
            </w:r>
          </w:p>
        </w:tc>
        <w:tc>
          <w:tcPr>
            <w:tcW w:w="635" w:type="dxa"/>
            <w:shd w:val="clear" w:color="auto" w:fill="FFFFFF" w:themeFill="background1"/>
          </w:tcPr>
          <w:p w14:paraId="67248E04" w14:textId="2BE450F9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0690B8B" w14:textId="7023AE5E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8EC9009" w14:textId="77777777" w:rsidR="002A3C83" w:rsidRPr="00FB5BA2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1" w:type="dxa"/>
            <w:shd w:val="clear" w:color="auto" w:fill="auto"/>
          </w:tcPr>
          <w:p w14:paraId="065EA07C" w14:textId="070C7447" w:rsidR="002A3C83" w:rsidRPr="00FB5BA2" w:rsidRDefault="00A946CE" w:rsidP="00312243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1" w:type="dxa"/>
            <w:shd w:val="clear" w:color="auto" w:fill="auto"/>
          </w:tcPr>
          <w:p w14:paraId="773F7688" w14:textId="10A76FF5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6" w:type="dxa"/>
            <w:gridSpan w:val="2"/>
            <w:shd w:val="clear" w:color="auto" w:fill="FF99FF"/>
          </w:tcPr>
          <w:p w14:paraId="58B3362B" w14:textId="79341384" w:rsidR="002A3C83" w:rsidRPr="00A946CE" w:rsidRDefault="00A946CE" w:rsidP="00312243">
            <w:pPr>
              <w:jc w:val="center"/>
              <w:rPr>
                <w:rFonts w:ascii="Arial" w:hAnsi="Arial" w:cs="Arial"/>
              </w:rPr>
            </w:pPr>
            <w:r w:rsidRPr="00A946CE">
              <w:rPr>
                <w:rFonts w:ascii="Arial" w:hAnsi="Arial" w:cs="Arial"/>
              </w:rPr>
              <w:t>19</w:t>
            </w:r>
          </w:p>
        </w:tc>
        <w:tc>
          <w:tcPr>
            <w:tcW w:w="660" w:type="dxa"/>
            <w:gridSpan w:val="2"/>
            <w:tcBorders>
              <w:right w:val="single" w:sz="12" w:space="0" w:color="auto"/>
            </w:tcBorders>
            <w:shd w:val="clear" w:color="auto" w:fill="66FF66"/>
          </w:tcPr>
          <w:p w14:paraId="6E31E5B6" w14:textId="27C39D36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6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0B466C02" w14:textId="0B49DF26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shd w:val="clear" w:color="auto" w:fill="auto"/>
          </w:tcPr>
          <w:p w14:paraId="27AA49FE" w14:textId="2A95205A" w:rsidR="002A3C83" w:rsidRPr="00B41B03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4AE550C4" w14:textId="29017755" w:rsidR="002A3C83" w:rsidRPr="00B41B03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0" w:type="dxa"/>
            <w:shd w:val="clear" w:color="auto" w:fill="auto"/>
          </w:tcPr>
          <w:p w14:paraId="5A585195" w14:textId="5AC796E2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auto"/>
          </w:tcPr>
          <w:p w14:paraId="093EADEE" w14:textId="212AFE55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30</w:t>
            </w:r>
          </w:p>
        </w:tc>
      </w:tr>
      <w:tr w:rsidR="00E92F7A" w:rsidRPr="00F47B07" w14:paraId="71DB8F04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303F7EE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A4B45BF" w14:textId="234F0340" w:rsidR="002A3C83" w:rsidRPr="00980566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6" w:type="dxa"/>
            <w:shd w:val="clear" w:color="auto" w:fill="FFFFFF" w:themeFill="background1"/>
          </w:tcPr>
          <w:p w14:paraId="04BF7387" w14:textId="2594ADD3" w:rsidR="002A3C83" w:rsidRPr="00CA100B" w:rsidRDefault="005D3BD8" w:rsidP="00A946CE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0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3FBFABEE" w14:textId="23914FA5" w:rsidR="002A3C83" w:rsidRPr="00CA100B" w:rsidRDefault="005D3BD8" w:rsidP="00A946CE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shd w:val="clear" w:color="auto" w:fill="FFFFFF" w:themeFill="background1"/>
          </w:tcPr>
          <w:p w14:paraId="3733918B" w14:textId="0A16A1F1" w:rsidR="002A3C83" w:rsidRPr="00CA100B" w:rsidRDefault="005D3BD8" w:rsidP="00A946CE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4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063514B" w14:textId="5BC51E4F" w:rsidR="002A3C83" w:rsidRPr="00CA100B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D32953F" w14:textId="170F5C2F" w:rsidR="002A3C83" w:rsidRPr="00CA100B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6894540C" w14:textId="6F750057" w:rsidR="002A3C83" w:rsidRPr="00CA100B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2" w:type="dxa"/>
            <w:gridSpan w:val="2"/>
            <w:shd w:val="clear" w:color="auto" w:fill="66FF66"/>
          </w:tcPr>
          <w:p w14:paraId="1D69391D" w14:textId="53FC290E" w:rsidR="002A3C83" w:rsidRPr="00CA100B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5" w:type="dxa"/>
            <w:shd w:val="clear" w:color="auto" w:fill="FFFFFF" w:themeFill="background1"/>
          </w:tcPr>
          <w:p w14:paraId="68C0BE76" w14:textId="0A3144E0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1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4557A629" w14:textId="29EC2147" w:rsidR="002A3C83" w:rsidRPr="00CA100B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E8E3EF2" w14:textId="616775EC" w:rsidR="002A3C83" w:rsidRPr="00CA100B" w:rsidRDefault="002A3C83" w:rsidP="0031224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1" w:type="dxa"/>
            <w:shd w:val="clear" w:color="auto" w:fill="FFFFFF" w:themeFill="background1"/>
          </w:tcPr>
          <w:p w14:paraId="4211B1C4" w14:textId="320EBEE9" w:rsidR="002A3C83" w:rsidRPr="00CA100B" w:rsidRDefault="00A946CE" w:rsidP="0031224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shd w:val="clear" w:color="auto" w:fill="FFFFFF" w:themeFill="background1"/>
          </w:tcPr>
          <w:p w14:paraId="3BDD7C9A" w14:textId="65BB5A70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3</w:t>
            </w:r>
          </w:p>
        </w:tc>
        <w:tc>
          <w:tcPr>
            <w:tcW w:w="646" w:type="dxa"/>
            <w:gridSpan w:val="2"/>
            <w:shd w:val="clear" w:color="auto" w:fill="FF99FF"/>
          </w:tcPr>
          <w:p w14:paraId="3B01F5F7" w14:textId="57BECA54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0</w:t>
            </w:r>
          </w:p>
        </w:tc>
        <w:tc>
          <w:tcPr>
            <w:tcW w:w="660" w:type="dxa"/>
            <w:gridSpan w:val="2"/>
            <w:tcBorders>
              <w:right w:val="single" w:sz="12" w:space="0" w:color="auto"/>
            </w:tcBorders>
            <w:shd w:val="clear" w:color="auto" w:fill="66FF66"/>
          </w:tcPr>
          <w:p w14:paraId="5545CC49" w14:textId="0FBCD752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71BAF844" w14:textId="2C027519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1" w:type="dxa"/>
            <w:shd w:val="clear" w:color="auto" w:fill="FFC000"/>
          </w:tcPr>
          <w:p w14:paraId="2CD32A30" w14:textId="457FB6A5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3C06330D" w14:textId="4E0FE4A8" w:rsidR="002A3C83" w:rsidRPr="007C07CB" w:rsidRDefault="007C07CB" w:rsidP="00A946CE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40" w:type="dxa"/>
            <w:shd w:val="clear" w:color="auto" w:fill="FFFFFF" w:themeFill="background1"/>
          </w:tcPr>
          <w:p w14:paraId="54E15BBA" w14:textId="71D77CC6" w:rsidR="002A3C83" w:rsidRPr="00CA100B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488DEE3" w14:textId="01CFFABA" w:rsidR="002A3C83" w:rsidRPr="00CA100B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E92F7A" w:rsidRPr="00F47B07" w14:paraId="642AD1E5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8384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1642A8F" w14:textId="0C896DBA" w:rsidR="002A3C83" w:rsidRPr="00980566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6" w:type="dxa"/>
            <w:shd w:val="clear" w:color="auto" w:fill="FFFFFF" w:themeFill="background1"/>
          </w:tcPr>
          <w:p w14:paraId="1AC16DFE" w14:textId="6BF0E76D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09A56C0A" w14:textId="301043B6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8" w:type="dxa"/>
            <w:shd w:val="clear" w:color="auto" w:fill="FFFFFF" w:themeFill="background1"/>
          </w:tcPr>
          <w:p w14:paraId="2A2E690B" w14:textId="7996BE0A" w:rsidR="002A3C83" w:rsidRPr="00FB5BA2" w:rsidRDefault="005D3BD8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1808152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9EDF4B7" w14:textId="4BA3774D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48D1E6B9" w14:textId="424E0CF1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2" w:type="dxa"/>
            <w:gridSpan w:val="2"/>
            <w:shd w:val="clear" w:color="auto" w:fill="66FF66"/>
          </w:tcPr>
          <w:p w14:paraId="378D23AB" w14:textId="4532E065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5</w:t>
            </w:r>
          </w:p>
        </w:tc>
        <w:tc>
          <w:tcPr>
            <w:tcW w:w="635" w:type="dxa"/>
            <w:shd w:val="clear" w:color="auto" w:fill="FFFFFF" w:themeFill="background1"/>
          </w:tcPr>
          <w:p w14:paraId="3C9E3681" w14:textId="40293B98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C9DD579" w14:textId="4B5D9D46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E1337EE" w14:textId="5923C35D" w:rsidR="002A3C83" w:rsidRPr="00FB5BA2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1" w:type="dxa"/>
            <w:shd w:val="clear" w:color="auto" w:fill="FFFFFF" w:themeFill="background1"/>
          </w:tcPr>
          <w:p w14:paraId="72558F68" w14:textId="32790CDB" w:rsidR="002A3C83" w:rsidRPr="00FB5BA2" w:rsidRDefault="00A946CE" w:rsidP="00312243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1" w:type="dxa"/>
            <w:shd w:val="clear" w:color="auto" w:fill="FFFFFF" w:themeFill="background1"/>
          </w:tcPr>
          <w:p w14:paraId="576B82FD" w14:textId="5A33C4FF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6" w:type="dxa"/>
            <w:gridSpan w:val="2"/>
            <w:shd w:val="clear" w:color="auto" w:fill="FFFFFF" w:themeFill="background1"/>
          </w:tcPr>
          <w:p w14:paraId="528D07A4" w14:textId="5759EC3D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</w:rPr>
              <w:t>2</w:t>
            </w:r>
            <w:r w:rsidR="00A946CE" w:rsidRPr="00B41B03">
              <w:rPr>
                <w:rFonts w:ascii="Arial" w:hAnsi="Arial" w:cs="Arial"/>
              </w:rPr>
              <w:t>1</w:t>
            </w:r>
          </w:p>
        </w:tc>
        <w:tc>
          <w:tcPr>
            <w:tcW w:w="660" w:type="dxa"/>
            <w:gridSpan w:val="2"/>
            <w:tcBorders>
              <w:right w:val="single" w:sz="12" w:space="0" w:color="auto"/>
            </w:tcBorders>
            <w:shd w:val="clear" w:color="auto" w:fill="66FF66"/>
          </w:tcPr>
          <w:p w14:paraId="076AEF5B" w14:textId="59FD0D31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2C6D2231" w14:textId="7552F936" w:rsidR="002A3C83" w:rsidRPr="004B171C" w:rsidRDefault="00A946CE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shd w:val="clear" w:color="auto" w:fill="auto"/>
          </w:tcPr>
          <w:p w14:paraId="71C58B1D" w14:textId="3C93EDDE" w:rsidR="002A3C83" w:rsidRPr="00B41B03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4276C528" w14:textId="3E09B62F" w:rsidR="002A3C83" w:rsidRPr="00B41B03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1</w:t>
            </w:r>
            <w:r w:rsidR="00A946CE" w:rsidRPr="00B41B03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0" w:type="dxa"/>
            <w:shd w:val="clear" w:color="auto" w:fill="FFFFFF" w:themeFill="background1"/>
          </w:tcPr>
          <w:p w14:paraId="61765F7A" w14:textId="28C4B7D2" w:rsidR="002A3C83" w:rsidRPr="00FB5BA2" w:rsidRDefault="00A946CE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539C442" w14:textId="22D26101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E92F7A" w:rsidRPr="00F47B07" w14:paraId="08D3842F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9C327B0" w14:textId="77777777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ED6818D" w14:textId="2233B50C" w:rsidR="00E92F7A" w:rsidRPr="00980566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shd w:val="clear" w:color="auto" w:fill="FFFFFF" w:themeFill="background1"/>
          </w:tcPr>
          <w:p w14:paraId="7634C64D" w14:textId="41EB5830" w:rsidR="00E92F7A" w:rsidRPr="00980566" w:rsidRDefault="00E92F7A" w:rsidP="00A946CE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61A86E22" w14:textId="13B78783" w:rsidR="00E92F7A" w:rsidRPr="00980566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8" w:type="dxa"/>
            <w:shd w:val="clear" w:color="auto" w:fill="FFFFFF" w:themeFill="background1"/>
          </w:tcPr>
          <w:p w14:paraId="1595F96D" w14:textId="1ACC6A67" w:rsidR="00E92F7A" w:rsidRPr="00980566" w:rsidRDefault="00E92F7A" w:rsidP="00A946CE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358E93BB" w14:textId="77777777" w:rsidR="00E92F7A" w:rsidRPr="00980566" w:rsidRDefault="00E92F7A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9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9C62B33" w14:textId="30EB26A0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2741B33" w14:textId="3202BBC2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2" w:type="dxa"/>
            <w:gridSpan w:val="2"/>
            <w:shd w:val="clear" w:color="auto" w:fill="66FF66"/>
          </w:tcPr>
          <w:p w14:paraId="3B441492" w14:textId="089695CE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5" w:type="dxa"/>
            <w:shd w:val="clear" w:color="auto" w:fill="FFFFFF" w:themeFill="background1"/>
          </w:tcPr>
          <w:p w14:paraId="3DD602DA" w14:textId="64B04E54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6383F8F" w14:textId="77777777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F0000"/>
          </w:tcPr>
          <w:p w14:paraId="46EB2D09" w14:textId="4E6D8F8C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42" w:type="dxa"/>
            <w:tcBorders>
              <w:left w:val="single" w:sz="4" w:space="0" w:color="auto"/>
            </w:tcBorders>
            <w:shd w:val="clear" w:color="auto" w:fill="FFFF00"/>
          </w:tcPr>
          <w:p w14:paraId="1B853280" w14:textId="2F1A91E5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1" w:type="dxa"/>
            <w:shd w:val="clear" w:color="auto" w:fill="auto"/>
          </w:tcPr>
          <w:p w14:paraId="472B952D" w14:textId="1AA3DDEB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 w:rsidRPr="005E396C">
              <w:rPr>
                <w:rFonts w:ascii="Arial" w:hAnsi="Arial" w:cs="Arial"/>
              </w:rPr>
              <w:t>8</w:t>
            </w:r>
          </w:p>
        </w:tc>
        <w:tc>
          <w:tcPr>
            <w:tcW w:w="631" w:type="dxa"/>
            <w:shd w:val="clear" w:color="auto" w:fill="FFFFFF" w:themeFill="background1"/>
          </w:tcPr>
          <w:p w14:paraId="6E06B031" w14:textId="6A3731B4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6" w:type="dxa"/>
            <w:gridSpan w:val="2"/>
            <w:shd w:val="clear" w:color="auto" w:fill="FFFFFF" w:themeFill="background1"/>
          </w:tcPr>
          <w:p w14:paraId="11A247A2" w14:textId="5D490C5D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60" w:type="dxa"/>
            <w:gridSpan w:val="2"/>
            <w:tcBorders>
              <w:right w:val="single" w:sz="12" w:space="0" w:color="auto"/>
            </w:tcBorders>
            <w:shd w:val="clear" w:color="auto" w:fill="9197CF" w:themeFill="text2" w:themeFillTint="66"/>
          </w:tcPr>
          <w:p w14:paraId="19A2C0D6" w14:textId="4B024129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13CC80F3" w14:textId="0B2F8CDC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1" w:type="dxa"/>
            <w:shd w:val="clear" w:color="auto" w:fill="auto"/>
          </w:tcPr>
          <w:p w14:paraId="277BAE64" w14:textId="091288D0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4EDDEA13" w14:textId="11818E33" w:rsidR="00E92F7A" w:rsidRPr="007C07CB" w:rsidRDefault="00E92F7A" w:rsidP="00A946CE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640" w:type="dxa"/>
            <w:shd w:val="clear" w:color="auto" w:fill="auto"/>
          </w:tcPr>
          <w:p w14:paraId="3269BA23" w14:textId="729D3B23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D16A563" w14:textId="7BE01604" w:rsidR="00E92F7A" w:rsidRPr="004B171C" w:rsidRDefault="00E92F7A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E92F7A" w:rsidRPr="00F47B07" w14:paraId="2A420E4B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F5DA305" w14:textId="608B1915" w:rsidR="00E92F7A" w:rsidRPr="00F47B07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0643BA68" w14:textId="2A0C11D4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6" w:type="dxa"/>
            <w:shd w:val="clear" w:color="auto" w:fill="FFFFFF" w:themeFill="background1"/>
          </w:tcPr>
          <w:p w14:paraId="4DC6092E" w14:textId="13713B99" w:rsidR="00E92F7A" w:rsidRPr="00FB5BA2" w:rsidRDefault="00E92F7A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25" w:type="dxa"/>
            <w:shd w:val="clear" w:color="auto" w:fill="FFFFFF" w:themeFill="background1"/>
          </w:tcPr>
          <w:p w14:paraId="2AF629C7" w14:textId="74A3642F" w:rsidR="00E92F7A" w:rsidRPr="00FB5BA2" w:rsidRDefault="00E92F7A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44" w:type="dxa"/>
            <w:gridSpan w:val="2"/>
            <w:shd w:val="clear" w:color="auto" w:fill="FFFFFF" w:themeFill="background1"/>
          </w:tcPr>
          <w:p w14:paraId="3DD4BDCE" w14:textId="30C0E27D" w:rsidR="00E92F7A" w:rsidRPr="00FB5BA2" w:rsidRDefault="00E92F7A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F52D51C" w14:textId="5861DFD4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23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7C68F41" w14:textId="56F119D5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1" w:type="dxa"/>
            <w:gridSpan w:val="3"/>
            <w:shd w:val="clear" w:color="auto" w:fill="66FF66"/>
          </w:tcPr>
          <w:p w14:paraId="739DFE29" w14:textId="51852294" w:rsidR="00E92F7A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26" w:type="dxa"/>
            <w:shd w:val="clear" w:color="auto" w:fill="66FF66"/>
          </w:tcPr>
          <w:p w14:paraId="48267A6B" w14:textId="2A0C6459" w:rsidR="00E92F7A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7" w:type="dxa"/>
            <w:gridSpan w:val="3"/>
            <w:shd w:val="clear" w:color="auto" w:fill="FFFFFF" w:themeFill="background1"/>
          </w:tcPr>
          <w:p w14:paraId="7CD6FD5F" w14:textId="585011B8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1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777282A8" w14:textId="2DFDCE10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6C9B997" w14:textId="0795E98E" w:rsidR="00E92F7A" w:rsidRPr="00FB5BA2" w:rsidRDefault="00E92F7A" w:rsidP="00E92F7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1" w:type="dxa"/>
            <w:shd w:val="clear" w:color="auto" w:fill="85B2F6" w:themeFill="background2" w:themeFillShade="E6"/>
          </w:tcPr>
          <w:p w14:paraId="24F20DD0" w14:textId="69135C53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1" w:type="dxa"/>
            <w:shd w:val="clear" w:color="auto" w:fill="FFFFFF" w:themeFill="background1"/>
          </w:tcPr>
          <w:p w14:paraId="10CA3A1E" w14:textId="01FA4855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3E4D5964" w14:textId="23199DE1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</w:rPr>
              <w:t>23</w:t>
            </w:r>
          </w:p>
        </w:tc>
        <w:tc>
          <w:tcPr>
            <w:tcW w:w="660" w:type="dxa"/>
            <w:gridSpan w:val="2"/>
            <w:tcBorders>
              <w:right w:val="single" w:sz="12" w:space="0" w:color="auto"/>
            </w:tcBorders>
            <w:shd w:val="clear" w:color="auto" w:fill="66FF66"/>
          </w:tcPr>
          <w:p w14:paraId="72EBE178" w14:textId="501811E2" w:rsidR="00E92F7A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E35BA98" w14:textId="1AF3CCA4" w:rsidR="00E92F7A" w:rsidRDefault="00E92F7A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shd w:val="clear" w:color="auto" w:fill="auto"/>
          </w:tcPr>
          <w:p w14:paraId="6A13FF41" w14:textId="671CD1A9" w:rsidR="00E92F7A" w:rsidRPr="00B41B03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0" w:type="dxa"/>
            <w:gridSpan w:val="2"/>
            <w:shd w:val="clear" w:color="auto" w:fill="85B2F6" w:themeFill="background2" w:themeFillShade="E6"/>
          </w:tcPr>
          <w:p w14:paraId="5444150E" w14:textId="69F00F10" w:rsidR="00E92F7A" w:rsidRPr="00B41B03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16F95781" w14:textId="32E77000" w:rsidR="00E92F7A" w:rsidRPr="00FB5BA2" w:rsidRDefault="00E92F7A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4E4438C0" w14:textId="5EB98034" w:rsidR="00E92F7A" w:rsidRDefault="00E92F7A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E92F7A" w:rsidRPr="00F47B07" w14:paraId="025A4D3E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7F413E" w14:textId="6FF58D58" w:rsidR="007C07CB" w:rsidRPr="00F47B07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5F6D320" w14:textId="314B4B5B" w:rsidR="007C07CB" w:rsidRPr="00980566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1283B7D" w14:textId="2592FC23" w:rsidR="007C07CB" w:rsidRPr="00980566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4</w:t>
            </w:r>
          </w:p>
        </w:tc>
        <w:tc>
          <w:tcPr>
            <w:tcW w:w="62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EEE60BC" w14:textId="5A11F8A6" w:rsidR="007C07CB" w:rsidRPr="00980566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1</w:t>
            </w:r>
          </w:p>
        </w:tc>
        <w:tc>
          <w:tcPr>
            <w:tcW w:w="644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91BC03E" w14:textId="6EFF3E31" w:rsidR="007C07CB" w:rsidRPr="00980566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0E1FCF" w14:textId="5CEC1CDA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E70FFA" w14:textId="3154D107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1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6381BCD8" w14:textId="7593383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1</w:t>
            </w:r>
          </w:p>
        </w:tc>
        <w:tc>
          <w:tcPr>
            <w:tcW w:w="626" w:type="dxa"/>
            <w:tcBorders>
              <w:bottom w:val="single" w:sz="12" w:space="0" w:color="auto"/>
            </w:tcBorders>
            <w:shd w:val="clear" w:color="auto" w:fill="66FF66"/>
          </w:tcPr>
          <w:p w14:paraId="2741002B" w14:textId="4674DEA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8</w:t>
            </w:r>
          </w:p>
        </w:tc>
        <w:tc>
          <w:tcPr>
            <w:tcW w:w="647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15BA2608" w14:textId="3E2D7F3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5</w:t>
            </w:r>
          </w:p>
        </w:tc>
        <w:tc>
          <w:tcPr>
            <w:tcW w:w="63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45CEA79" w14:textId="68155711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0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B9BF927" w14:textId="4D9A23C3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78024D9" w14:textId="6BF4A98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0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C80F8B2" w14:textId="7DC743E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1322FAF6" w14:textId="610349E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4</w:t>
            </w:r>
          </w:p>
        </w:tc>
        <w:tc>
          <w:tcPr>
            <w:tcW w:w="66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66FF66"/>
          </w:tcPr>
          <w:p w14:paraId="79B214CC" w14:textId="412D3E91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3FD4C8D3" w14:textId="540B188E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auto"/>
          </w:tcPr>
          <w:p w14:paraId="029301E0" w14:textId="4A7EA8A1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15" w:type="dxa"/>
            <w:tcBorders>
              <w:bottom w:val="single" w:sz="12" w:space="0" w:color="auto"/>
            </w:tcBorders>
            <w:shd w:val="clear" w:color="auto" w:fill="auto"/>
          </w:tcPr>
          <w:p w14:paraId="38F1849F" w14:textId="77BD47FC" w:rsidR="007C07CB" w:rsidRP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6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5503343D" w14:textId="0E040665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1292416" w14:textId="0D782256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7C07CB" w:rsidRPr="00F47B07" w14:paraId="2CDF623E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7AFFDC7" w14:textId="41131D9D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</w:t>
            </w:r>
            <w:r w:rsidR="00276162">
              <w:rPr>
                <w:rFonts w:ascii="Arial" w:hAnsi="Arial" w:cs="Arial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316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5A7725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Y</w:t>
            </w:r>
          </w:p>
        </w:tc>
        <w:tc>
          <w:tcPr>
            <w:tcW w:w="316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3DB4708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NE</w:t>
            </w:r>
          </w:p>
        </w:tc>
        <w:tc>
          <w:tcPr>
            <w:tcW w:w="328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E40D14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LY</w:t>
            </w:r>
          </w:p>
        </w:tc>
        <w:tc>
          <w:tcPr>
            <w:tcW w:w="3197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07AA572F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UGUST</w:t>
            </w:r>
          </w:p>
        </w:tc>
      </w:tr>
      <w:tr w:rsidR="00E92F7A" w:rsidRPr="00F47B07" w14:paraId="39393501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C8B8E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F69F0E5" w14:textId="4D31E8A5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tcBorders>
              <w:top w:val="single" w:sz="12" w:space="0" w:color="auto"/>
            </w:tcBorders>
            <w:shd w:val="clear" w:color="auto" w:fill="9197CF" w:themeFill="text2" w:themeFillTint="66"/>
          </w:tcPr>
          <w:p w14:paraId="1E4B7AE1" w14:textId="1BF869C1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B41B03"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50B5BC9D" w14:textId="23F54621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8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6711B9AF" w14:textId="5AB47856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0</w:t>
            </w:r>
          </w:p>
        </w:tc>
        <w:tc>
          <w:tcPr>
            <w:tcW w:w="63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2E0D68EF" w14:textId="531221A5" w:rsidR="007C07CB" w:rsidRPr="00980566" w:rsidRDefault="007C07CB" w:rsidP="00A946CE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537F640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2" w:type="dxa"/>
            <w:shd w:val="clear" w:color="auto" w:fill="auto"/>
          </w:tcPr>
          <w:p w14:paraId="592E2EA6" w14:textId="29B11A1F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5BC06DAB" w14:textId="786E0292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shd w:val="clear" w:color="auto" w:fill="FFC000"/>
          </w:tcPr>
          <w:p w14:paraId="003C3163" w14:textId="1F393BC0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203F4489" w14:textId="77283C98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634FDA2" w14:textId="1590602B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1" w:type="dxa"/>
            <w:shd w:val="clear" w:color="auto" w:fill="auto"/>
          </w:tcPr>
          <w:p w14:paraId="29F30B1E" w14:textId="115A20BB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6BFE3A83" w14:textId="1B9F7150" w:rsidR="007C07CB" w:rsidRPr="00BF7C90" w:rsidRDefault="00F05070" w:rsidP="007C07CB">
            <w:pPr>
              <w:jc w:val="center"/>
              <w:rPr>
                <w:rFonts w:ascii="Arial" w:hAnsi="Arial" w:cs="Arial"/>
              </w:rPr>
            </w:pPr>
            <w:r w:rsidRPr="00BF7C90">
              <w:rPr>
                <w:rFonts w:ascii="Arial" w:hAnsi="Arial" w:cs="Arial"/>
              </w:rPr>
              <w:t>15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1317B1C6" w14:textId="3047BD84" w:rsidR="007C07CB" w:rsidRPr="00BF7C90" w:rsidRDefault="00F05070" w:rsidP="007C07CB">
            <w:pPr>
              <w:jc w:val="center"/>
              <w:rPr>
                <w:rFonts w:ascii="Arial" w:hAnsi="Arial" w:cs="Arial"/>
              </w:rPr>
            </w:pPr>
            <w:r w:rsidRPr="00BF7C90">
              <w:rPr>
                <w:rFonts w:ascii="Arial" w:hAnsi="Arial" w:cs="Arial"/>
              </w:rPr>
              <w:t>22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66FF66"/>
          </w:tcPr>
          <w:p w14:paraId="0F0BA7EA" w14:textId="58A5DFF2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4D356B3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155EE118" w14:textId="5803CFFF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73EE0D76" w14:textId="72BA3E03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E876D78" w14:textId="5CF9C414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7C7F42F9" w14:textId="1EE7E248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  <w:tr w:rsidR="00E92F7A" w:rsidRPr="00F47B07" w14:paraId="7FAC461B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2B34C9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8E25E8" w14:textId="0EB6D87D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14:paraId="4F510215" w14:textId="5F14C8E4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1" w:type="dxa"/>
            <w:gridSpan w:val="2"/>
            <w:shd w:val="clear" w:color="auto" w:fill="auto"/>
          </w:tcPr>
          <w:p w14:paraId="71C9C06F" w14:textId="1E40F49D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8" w:type="dxa"/>
            <w:shd w:val="clear" w:color="auto" w:fill="FFFFFF" w:themeFill="background1"/>
          </w:tcPr>
          <w:p w14:paraId="63E8563D" w14:textId="4348C6B6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66FF66"/>
          </w:tcPr>
          <w:p w14:paraId="63413BFF" w14:textId="181B1E81" w:rsidR="007C07CB" w:rsidRPr="00980566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58A79DA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2" w:type="dxa"/>
            <w:shd w:val="clear" w:color="auto" w:fill="auto"/>
          </w:tcPr>
          <w:p w14:paraId="3158A8E0" w14:textId="1276AA99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3153679A" w14:textId="09FE2FA7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shd w:val="clear" w:color="auto" w:fill="auto"/>
          </w:tcPr>
          <w:p w14:paraId="67BA4AB2" w14:textId="339284E7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70D08101" w14:textId="763D0615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9F1E440" w14:textId="2CDA59EF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1" w:type="dxa"/>
            <w:shd w:val="clear" w:color="auto" w:fill="auto"/>
          </w:tcPr>
          <w:p w14:paraId="1FCE197C" w14:textId="49A6579D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40B4604C" w14:textId="5687DE41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2" w:type="dxa"/>
            <w:gridSpan w:val="2"/>
            <w:shd w:val="clear" w:color="auto" w:fill="FFFF00"/>
          </w:tcPr>
          <w:p w14:paraId="62DF0A91" w14:textId="2D5B3B5B" w:rsidR="007C07CB" w:rsidRPr="00CE7165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66FF66"/>
          </w:tcPr>
          <w:p w14:paraId="21A5370B" w14:textId="3A72D827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A3D56B8" w14:textId="3F3C4FDC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7E34B3BF" w14:textId="0F7DA6EB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6E09D99" w14:textId="45217794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0" w:type="dxa"/>
            <w:shd w:val="clear" w:color="auto" w:fill="66FF66"/>
          </w:tcPr>
          <w:p w14:paraId="320AD01F" w14:textId="6DC0407E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63DF116C" w14:textId="06BAB3D2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E92F7A" w:rsidRPr="00F47B07" w14:paraId="5A3FCECB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6CE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E008D65" w14:textId="702DFD95" w:rsidR="007C07CB" w:rsidRPr="00CA100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6" w:type="dxa"/>
            <w:shd w:val="clear" w:color="auto" w:fill="FFFFFF" w:themeFill="background1"/>
          </w:tcPr>
          <w:p w14:paraId="163D2D5E" w14:textId="3B6BCAF0" w:rsidR="007C07CB" w:rsidRPr="00CA100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4402222D" w14:textId="1B565EC1" w:rsidR="007C07CB" w:rsidRPr="00CA100B" w:rsidRDefault="007C07CB" w:rsidP="00A946CE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FFFFFF" w:themeFill="background1"/>
          </w:tcPr>
          <w:p w14:paraId="20E5E693" w14:textId="37DDE896" w:rsidR="007C07CB" w:rsidRPr="00CA100B" w:rsidRDefault="007C07CB" w:rsidP="00A946CE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2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66FF66"/>
          </w:tcPr>
          <w:p w14:paraId="2ECB6128" w14:textId="19745AFE" w:rsidR="007C07CB" w:rsidRPr="00980566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4B5B078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2" w:type="dxa"/>
            <w:shd w:val="clear" w:color="auto" w:fill="auto"/>
          </w:tcPr>
          <w:p w14:paraId="7E3BE71B" w14:textId="0B7FF13D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5B1DF1B1" w14:textId="61E628FD" w:rsidR="007C07CB" w:rsidRPr="00CA100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shd w:val="clear" w:color="auto" w:fill="auto"/>
          </w:tcPr>
          <w:p w14:paraId="26CDE8F2" w14:textId="17194576" w:rsidR="007C07CB" w:rsidRPr="00CA100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6E56FE" w14:textId="217C1752" w:rsidR="007C07CB" w:rsidRPr="00CA100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80C2843" w14:textId="4FB901E9" w:rsidR="007C07CB" w:rsidRPr="00CA100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1" w:type="dxa"/>
            <w:shd w:val="clear" w:color="auto" w:fill="auto"/>
          </w:tcPr>
          <w:p w14:paraId="657171F2" w14:textId="66E9940C" w:rsidR="007C07CB" w:rsidRPr="00CA100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4C2D486D" w14:textId="3207D202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2" w:type="dxa"/>
            <w:gridSpan w:val="2"/>
            <w:shd w:val="clear" w:color="auto" w:fill="66FF66"/>
          </w:tcPr>
          <w:p w14:paraId="00404C94" w14:textId="59C09DC4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66FF66"/>
          </w:tcPr>
          <w:p w14:paraId="3DC6681D" w14:textId="0B5AB240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F94E9AA" w14:textId="07D0854A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ED511C7" w14:textId="627934B9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1F17ABE1" w14:textId="6E3A0F4A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A298D22" w14:textId="0ACCD7AD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66FF66"/>
          </w:tcPr>
          <w:p w14:paraId="57184C9C" w14:textId="16272165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E92F7A" w:rsidRPr="00F47B07" w14:paraId="15F27306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ED1E9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BB15FF" w14:textId="6C5E4E0B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6" w:type="dxa"/>
            <w:shd w:val="clear" w:color="auto" w:fill="FFFFFF" w:themeFill="background1"/>
          </w:tcPr>
          <w:p w14:paraId="17477F47" w14:textId="3155398C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2CEA7DA4" w14:textId="02E125BB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946CE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8" w:type="dxa"/>
            <w:shd w:val="clear" w:color="auto" w:fill="FFFFFF" w:themeFill="background1"/>
          </w:tcPr>
          <w:p w14:paraId="3AE2D4EB" w14:textId="7FC4B0B8" w:rsidR="007C07CB" w:rsidRPr="00FB5BA2" w:rsidRDefault="007C07CB" w:rsidP="00A946CE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946CE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66FF66"/>
          </w:tcPr>
          <w:p w14:paraId="2B0F1B22" w14:textId="10198440" w:rsidR="007C07CB" w:rsidRPr="00980566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7D90A012" w14:textId="38CA8F74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2" w:type="dxa"/>
            <w:shd w:val="clear" w:color="auto" w:fill="auto"/>
          </w:tcPr>
          <w:p w14:paraId="3059BFA3" w14:textId="47828739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7E1995AB" w14:textId="33FA7654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5" w:type="dxa"/>
            <w:shd w:val="clear" w:color="auto" w:fill="auto"/>
          </w:tcPr>
          <w:p w14:paraId="368FCFEF" w14:textId="7C1C30DE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628E5C1" w14:textId="24767DF5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9BC7CE" w:themeFill="accent5" w:themeFillTint="99"/>
          </w:tcPr>
          <w:p w14:paraId="2A030677" w14:textId="078B2A8E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1" w:type="dxa"/>
            <w:shd w:val="clear" w:color="auto" w:fill="auto"/>
          </w:tcPr>
          <w:p w14:paraId="511BC58B" w14:textId="4CC73DBE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317635D2" w14:textId="1B76C1FC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2" w:type="dxa"/>
            <w:gridSpan w:val="2"/>
            <w:shd w:val="clear" w:color="auto" w:fill="66FF66"/>
          </w:tcPr>
          <w:p w14:paraId="1EFB8857" w14:textId="0FA5D326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32AA3D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47FDDE87" w14:textId="1F89120C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66FF66"/>
          </w:tcPr>
          <w:p w14:paraId="714EC60B" w14:textId="5EE8959D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76108E80" w14:textId="1E4B121B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7437C41A" w14:textId="53A4C2FC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1A6B002D" w14:textId="3AD312CE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E92F7A" w:rsidRPr="00F47B07" w14:paraId="5D4CA975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3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337B4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0C50CA" w14:textId="78E4EBB6" w:rsidR="007C07CB" w:rsidRPr="004B171C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6" w:type="dxa"/>
            <w:shd w:val="clear" w:color="auto" w:fill="FFFFFF" w:themeFill="background1"/>
          </w:tcPr>
          <w:p w14:paraId="16844FF8" w14:textId="278CC4DC" w:rsidR="007C07CB" w:rsidRPr="004B171C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6CFC96DC" w14:textId="1963BC1B" w:rsidR="007C07CB" w:rsidRPr="004B171C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946CE"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shd w:val="clear" w:color="auto" w:fill="FFFFFF" w:themeFill="background1"/>
          </w:tcPr>
          <w:p w14:paraId="313477D9" w14:textId="54F980BF" w:rsidR="007C07CB" w:rsidRPr="004B171C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4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66FF66"/>
          </w:tcPr>
          <w:p w14:paraId="44E69879" w14:textId="074D3A84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5D742F39" w14:textId="4DEE2324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2" w:type="dxa"/>
            <w:shd w:val="clear" w:color="auto" w:fill="auto"/>
          </w:tcPr>
          <w:p w14:paraId="4D4492AB" w14:textId="41B8EDB1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2" w:type="dxa"/>
            <w:gridSpan w:val="2"/>
            <w:shd w:val="clear" w:color="auto" w:fill="auto"/>
          </w:tcPr>
          <w:p w14:paraId="5ABB98B7" w14:textId="67F992CA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F05070">
              <w:rPr>
                <w:rFonts w:ascii="Arial" w:hAnsi="Arial" w:cs="Arial"/>
              </w:rPr>
              <w:t>4</w:t>
            </w:r>
          </w:p>
        </w:tc>
        <w:tc>
          <w:tcPr>
            <w:tcW w:w="635" w:type="dxa"/>
            <w:shd w:val="clear" w:color="auto" w:fill="auto"/>
          </w:tcPr>
          <w:p w14:paraId="69DE8237" w14:textId="72FEB1B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F05070">
              <w:rPr>
                <w:rFonts w:ascii="Arial" w:hAnsi="Arial" w:cs="Arial"/>
              </w:rPr>
              <w:t>1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18365ABD" w14:textId="5A37301A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843C791" w14:textId="00EC3413" w:rsidR="007C07CB" w:rsidRPr="002A3C83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1" w:type="dxa"/>
            <w:shd w:val="clear" w:color="auto" w:fill="7030A0"/>
          </w:tcPr>
          <w:p w14:paraId="5B4C0DBF" w14:textId="0152C240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0FB82CD6" w14:textId="37376B4C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2" w:type="dxa"/>
            <w:gridSpan w:val="2"/>
            <w:shd w:val="clear" w:color="auto" w:fill="66FF66"/>
          </w:tcPr>
          <w:p w14:paraId="279CB60E" w14:textId="52670DAB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420106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3C5AF822" w14:textId="1812EA4B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8EE137C" w14:textId="1BC0A445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306E3B70" w14:textId="12320B21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0FEB04CB" w14:textId="103D21CB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66FF66"/>
          </w:tcPr>
          <w:p w14:paraId="46238FB3" w14:textId="662888D7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E92F7A" w:rsidRPr="00F47B07" w14:paraId="0FF90B82" w14:textId="77777777" w:rsidTr="00BA520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3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D06B25" w14:textId="726D5876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1AB1AEB" w14:textId="01339EBB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6" w:type="dxa"/>
            <w:shd w:val="clear" w:color="auto" w:fill="85B2F6" w:themeFill="background2" w:themeFillShade="E6"/>
          </w:tcPr>
          <w:p w14:paraId="7C349736" w14:textId="7B73F983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1" w:type="dxa"/>
            <w:gridSpan w:val="2"/>
            <w:shd w:val="clear" w:color="auto" w:fill="FFFFFF" w:themeFill="background1"/>
          </w:tcPr>
          <w:p w14:paraId="0899FDC3" w14:textId="59293DCC" w:rsidR="007C07CB" w:rsidRPr="00FB5BA2" w:rsidRDefault="00A946CE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38" w:type="dxa"/>
            <w:shd w:val="clear" w:color="auto" w:fill="66FF66"/>
          </w:tcPr>
          <w:p w14:paraId="16A8E128" w14:textId="0B93627B" w:rsidR="007C07CB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5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7D281A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11C53133" w14:textId="644FBE77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  <w:shd w:val="clear" w:color="auto" w:fill="auto"/>
          </w:tcPr>
          <w:p w14:paraId="54FD2E38" w14:textId="2EF932AC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2" w:type="dxa"/>
            <w:gridSpan w:val="2"/>
            <w:shd w:val="clear" w:color="auto" w:fill="85B2F6" w:themeFill="background2" w:themeFillShade="E6"/>
          </w:tcPr>
          <w:p w14:paraId="0FE2F922" w14:textId="46E8ABF8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35" w:type="dxa"/>
            <w:shd w:val="clear" w:color="auto" w:fill="auto"/>
          </w:tcPr>
          <w:p w14:paraId="117C3837" w14:textId="192DF82C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37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6585458F" w14:textId="1A20DAFF" w:rsidR="007C07CB" w:rsidRPr="00FB5BA2" w:rsidRDefault="00F05070" w:rsidP="00F05070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44CA65E7" w14:textId="00967002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1" w:type="dxa"/>
            <w:shd w:val="clear" w:color="auto" w:fill="7030A0"/>
          </w:tcPr>
          <w:p w14:paraId="23B4186D" w14:textId="2340DBEF" w:rsidR="007C07CB" w:rsidRPr="00FB5BA2" w:rsidRDefault="00F05070" w:rsidP="007C07CB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42" w:type="dxa"/>
            <w:gridSpan w:val="2"/>
            <w:shd w:val="clear" w:color="auto" w:fill="auto"/>
          </w:tcPr>
          <w:p w14:paraId="4F19C857" w14:textId="26DAE9AC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2" w:type="dxa"/>
            <w:gridSpan w:val="2"/>
            <w:shd w:val="clear" w:color="auto" w:fill="66FF66"/>
          </w:tcPr>
          <w:p w14:paraId="2B279B08" w14:textId="2875DB1C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3" w:type="dxa"/>
            <w:tcBorders>
              <w:right w:val="single" w:sz="12" w:space="0" w:color="auto"/>
            </w:tcBorders>
            <w:shd w:val="clear" w:color="auto" w:fill="auto"/>
          </w:tcPr>
          <w:p w14:paraId="29734B3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47183CA4" w14:textId="28B2F39F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7DB2F02" w14:textId="3E3CC190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7EA70184" w14:textId="0354AE08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7F22215" w14:textId="5F009C09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66FF66"/>
          </w:tcPr>
          <w:p w14:paraId="4F1266A8" w14:textId="068FF64A" w:rsidR="007C07CB" w:rsidRPr="004B171C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E92F7A" w:rsidRPr="00F47B07" w14:paraId="793F02A9" w14:textId="77777777" w:rsidTr="00E92F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C251CE" w14:textId="7480F67D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AC939C2" w14:textId="345D17EB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B98CEF" w14:textId="214B0172" w:rsidR="007C07CB" w:rsidRDefault="00A946CE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1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D609546" w14:textId="180CE02D" w:rsidR="007C07CB" w:rsidRDefault="00A946CE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66FF66"/>
          </w:tcPr>
          <w:p w14:paraId="2D4B8036" w14:textId="17F37FE6" w:rsidR="007C07CB" w:rsidRDefault="007C07CB" w:rsidP="00A946C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946CE"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482731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5B86A454" w14:textId="43D9F65A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2" w:type="dxa"/>
            <w:tcBorders>
              <w:bottom w:val="single" w:sz="12" w:space="0" w:color="auto"/>
            </w:tcBorders>
            <w:shd w:val="clear" w:color="auto" w:fill="auto"/>
          </w:tcPr>
          <w:p w14:paraId="575B1C55" w14:textId="3AC36E76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D5ABF58" w14:textId="3AAFD513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5" w:type="dxa"/>
            <w:tcBorders>
              <w:bottom w:val="single" w:sz="12" w:space="0" w:color="auto"/>
            </w:tcBorders>
            <w:shd w:val="clear" w:color="auto" w:fill="auto"/>
          </w:tcPr>
          <w:p w14:paraId="7D6B8455" w14:textId="56C903A7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37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C0AA44" w14:textId="0F344C1E" w:rsidR="007C07CB" w:rsidRDefault="00F05070" w:rsidP="00F050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70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A50B012" w14:textId="2653AB8F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1" w:type="dxa"/>
            <w:tcBorders>
              <w:bottom w:val="single" w:sz="12" w:space="0" w:color="auto"/>
            </w:tcBorders>
            <w:shd w:val="clear" w:color="auto" w:fill="auto"/>
          </w:tcPr>
          <w:p w14:paraId="247F7350" w14:textId="2718BE0C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877968F" w14:textId="2A1ADA96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2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ED7C544" w14:textId="228F672A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53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B788F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A0E153D" w14:textId="7438F353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66FF66"/>
          </w:tcPr>
          <w:p w14:paraId="3951B720" w14:textId="4B219CF1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0EEB2B08" w14:textId="71982049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66FF66"/>
          </w:tcPr>
          <w:p w14:paraId="6EDE94AA" w14:textId="7B43B1E4" w:rsidR="007C07CB" w:rsidRDefault="00F05070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FA37E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C92310B" w14:textId="77777777" w:rsidR="00592D11" w:rsidRPr="00F47B07" w:rsidRDefault="00592D11" w:rsidP="002F405B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3548"/>
        <w:gridCol w:w="850"/>
        <w:gridCol w:w="3119"/>
        <w:gridCol w:w="360"/>
        <w:gridCol w:w="348"/>
        <w:gridCol w:w="5529"/>
      </w:tblGrid>
      <w:tr w:rsidR="00527A95" w:rsidRPr="00B91A63" w14:paraId="47887D7A" w14:textId="78AF525A" w:rsidTr="00F05070">
        <w:trPr>
          <w:trHeight w:val="271"/>
        </w:trPr>
        <w:tc>
          <w:tcPr>
            <w:tcW w:w="842" w:type="dxa"/>
            <w:shd w:val="clear" w:color="auto" w:fill="9197CF" w:themeFill="text2" w:themeFillTint="66"/>
          </w:tcPr>
          <w:p w14:paraId="3F707419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548" w:type="dxa"/>
            <w:tcBorders>
              <w:top w:val="nil"/>
              <w:bottom w:val="nil"/>
              <w:right w:val="nil"/>
            </w:tcBorders>
          </w:tcPr>
          <w:p w14:paraId="5822BBB9" w14:textId="1770A2E5" w:rsidR="00527A95" w:rsidRPr="00272693" w:rsidRDefault="00527A95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Bank holidays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D0F"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7030A0"/>
          </w:tcPr>
          <w:p w14:paraId="13B026A8" w14:textId="77777777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nil"/>
              <w:bottom w:val="nil"/>
              <w:right w:val="nil"/>
            </w:tcBorders>
          </w:tcPr>
          <w:p w14:paraId="2D00F2BD" w14:textId="300EE1DF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sic Centre Concerts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99FF"/>
          </w:tcPr>
          <w:p w14:paraId="688FEF8D" w14:textId="541E6476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29" w:type="dxa"/>
            <w:tcBorders>
              <w:top w:val="nil"/>
              <w:bottom w:val="nil"/>
              <w:right w:val="nil"/>
            </w:tcBorders>
          </w:tcPr>
          <w:p w14:paraId="78F748FE" w14:textId="5B1B6195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s</w:t>
            </w:r>
            <w:r w:rsidR="00164D0F">
              <w:rPr>
                <w:rFonts w:ascii="Arial" w:hAnsi="Arial" w:cs="Arial"/>
                <w:sz w:val="22"/>
                <w:szCs w:val="22"/>
              </w:rPr>
              <w:t>’</w:t>
            </w:r>
            <w:r>
              <w:rPr>
                <w:rFonts w:ascii="Arial" w:hAnsi="Arial" w:cs="Arial"/>
                <w:sz w:val="22"/>
                <w:szCs w:val="22"/>
              </w:rPr>
              <w:t xml:space="preserve"> Prom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202</w:t>
            </w:r>
            <w:r w:rsidR="00276162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E92F7A" w:rsidRPr="00B91A63" w14:paraId="58260977" w14:textId="7DC9F8E2" w:rsidTr="00E92F7A">
        <w:trPr>
          <w:trHeight w:val="244"/>
        </w:trPr>
        <w:tc>
          <w:tcPr>
            <w:tcW w:w="842" w:type="dxa"/>
            <w:shd w:val="clear" w:color="auto" w:fill="66FF33"/>
          </w:tcPr>
          <w:p w14:paraId="5A427FEB" w14:textId="77777777" w:rsidR="00E92F7A" w:rsidRPr="00272693" w:rsidRDefault="00E92F7A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548" w:type="dxa"/>
            <w:tcBorders>
              <w:top w:val="nil"/>
              <w:bottom w:val="nil"/>
              <w:right w:val="nil"/>
            </w:tcBorders>
          </w:tcPr>
          <w:p w14:paraId="443248F7" w14:textId="55504A38" w:rsidR="00E92F7A" w:rsidRPr="00272693" w:rsidRDefault="00E92F7A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Other holiday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3C07469" w14:textId="1490D55A" w:rsidR="00E92F7A" w:rsidRPr="00272693" w:rsidRDefault="00E92F7A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27A95">
              <w:rPr>
                <w:rFonts w:ascii="Arial" w:hAnsi="Arial" w:cs="Arial"/>
                <w:color w:val="FF0000"/>
                <w:sz w:val="22"/>
                <w:szCs w:val="22"/>
              </w:rPr>
              <w:t>XXX</w:t>
            </w:r>
          </w:p>
        </w:tc>
        <w:tc>
          <w:tcPr>
            <w:tcW w:w="3119" w:type="dxa"/>
            <w:tcBorders>
              <w:top w:val="nil"/>
              <w:bottom w:val="nil"/>
              <w:right w:val="nil"/>
            </w:tcBorders>
          </w:tcPr>
          <w:p w14:paraId="50CB815E" w14:textId="756AEE2F" w:rsidR="00E92F7A" w:rsidRPr="00272693" w:rsidRDefault="00E92F7A" w:rsidP="00E624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sic Centre Meeting Dates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0000"/>
          </w:tcPr>
          <w:p w14:paraId="32130B79" w14:textId="3F5591EA" w:rsidR="00E92F7A" w:rsidRPr="00272693" w:rsidRDefault="00E92F7A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00"/>
          </w:tcPr>
          <w:p w14:paraId="3DD2EBAE" w14:textId="77777777" w:rsidR="00E92F7A" w:rsidRPr="00272693" w:rsidRDefault="00E92F7A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29" w:type="dxa"/>
            <w:tcBorders>
              <w:top w:val="nil"/>
              <w:bottom w:val="nil"/>
              <w:right w:val="nil"/>
            </w:tcBorders>
          </w:tcPr>
          <w:p w14:paraId="485DF34E" w14:textId="78D53532" w:rsidR="00E92F7A" w:rsidRPr="00272693" w:rsidRDefault="00E92F7A" w:rsidP="00E92F7A">
            <w:pPr>
              <w:rPr>
                <w:rFonts w:ascii="Arial" w:hAnsi="Arial" w:cs="Arial"/>
                <w:sz w:val="22"/>
                <w:szCs w:val="22"/>
              </w:rPr>
            </w:pPr>
            <w:r w:rsidRPr="00A946CE">
              <w:rPr>
                <w:rFonts w:ascii="Arial" w:hAnsi="Arial" w:cs="Arial"/>
                <w:sz w:val="22"/>
                <w:szCs w:val="22"/>
              </w:rPr>
              <w:t xml:space="preserve">Music Hub Conference/Inset </w:t>
            </w:r>
            <w:r>
              <w:rPr>
                <w:rFonts w:ascii="Arial" w:hAnsi="Arial" w:cs="Arial"/>
                <w:sz w:val="22"/>
                <w:szCs w:val="22"/>
              </w:rPr>
              <w:t xml:space="preserve">Day </w:t>
            </w:r>
            <w:r w:rsidRPr="00A946CE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</w:tr>
      <w:tr w:rsidR="001305C0" w:rsidRPr="00B91A63" w14:paraId="5E1BB1FE" w14:textId="4AE4A654" w:rsidTr="00F05070">
        <w:trPr>
          <w:trHeight w:val="246"/>
        </w:trPr>
        <w:tc>
          <w:tcPr>
            <w:tcW w:w="842" w:type="dxa"/>
            <w:shd w:val="clear" w:color="auto" w:fill="FFC000"/>
          </w:tcPr>
          <w:p w14:paraId="4645FCFC" w14:textId="77777777" w:rsidR="001305C0" w:rsidRPr="00272693" w:rsidRDefault="001305C0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548" w:type="dxa"/>
            <w:tcBorders>
              <w:top w:val="nil"/>
              <w:bottom w:val="nil"/>
              <w:right w:val="nil"/>
            </w:tcBorders>
          </w:tcPr>
          <w:p w14:paraId="060738D3" w14:textId="77777777" w:rsidR="001305C0" w:rsidRPr="002A57A7" w:rsidRDefault="001305C0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Likely date for Eid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E57C4" w:themeFill="background2" w:themeFillShade="80"/>
          </w:tcPr>
          <w:p w14:paraId="3BF24AED" w14:textId="77777777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nil"/>
              <w:bottom w:val="nil"/>
              <w:right w:val="nil"/>
            </w:tcBorders>
          </w:tcPr>
          <w:p w14:paraId="0E83DE0C" w14:textId="4331DA76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mas Festival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85B2F6" w:themeFill="background2" w:themeFillShade="E6"/>
          </w:tcPr>
          <w:p w14:paraId="2240071D" w14:textId="24027D0B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29" w:type="dxa"/>
            <w:tcBorders>
              <w:top w:val="nil"/>
              <w:bottom w:val="nil"/>
              <w:right w:val="nil"/>
            </w:tcBorders>
          </w:tcPr>
          <w:p w14:paraId="40CDB297" w14:textId="65FAED51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adford Youth Training Orchestra Dates</w:t>
            </w:r>
          </w:p>
        </w:tc>
      </w:tr>
      <w:tr w:rsidR="001305C0" w:rsidRPr="00B91A63" w14:paraId="72D3CB40" w14:textId="77777777" w:rsidTr="00F05070">
        <w:trPr>
          <w:gridAfter w:val="3"/>
          <w:wAfter w:w="6237" w:type="dxa"/>
          <w:trHeight w:val="246"/>
        </w:trPr>
        <w:tc>
          <w:tcPr>
            <w:tcW w:w="842" w:type="dxa"/>
            <w:shd w:val="clear" w:color="auto" w:fill="FFFF00"/>
          </w:tcPr>
          <w:p w14:paraId="6516E901" w14:textId="77777777" w:rsidR="001305C0" w:rsidRPr="00272693" w:rsidRDefault="001305C0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548" w:type="dxa"/>
            <w:tcBorders>
              <w:top w:val="nil"/>
              <w:bottom w:val="nil"/>
              <w:right w:val="single" w:sz="4" w:space="0" w:color="auto"/>
            </w:tcBorders>
          </w:tcPr>
          <w:p w14:paraId="3AF5B10B" w14:textId="065C6451" w:rsidR="001305C0" w:rsidRDefault="001305C0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Inset Days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BC7CE" w:themeFill="accent5" w:themeFillTint="99"/>
          </w:tcPr>
          <w:p w14:paraId="7E95B920" w14:textId="77777777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EC016D" w14:textId="007CE8A9" w:rsidR="001305C0" w:rsidRDefault="001305C0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e &amp; Play – The Halle</w:t>
            </w:r>
          </w:p>
        </w:tc>
      </w:tr>
    </w:tbl>
    <w:p w14:paraId="67885814" w14:textId="41C5C030" w:rsidR="00592D11" w:rsidRDefault="002E522B" w:rsidP="002E522B">
      <w:pPr>
        <w:jc w:val="center"/>
        <w:rPr>
          <w:rFonts w:ascii="Arial" w:hAnsi="Arial" w:cs="Arial"/>
          <w:sz w:val="22"/>
          <w:szCs w:val="22"/>
        </w:rPr>
      </w:pPr>
      <w:r>
        <w:rPr>
          <w:noProof/>
          <w:lang w:eastAsia="en-GB"/>
        </w:rPr>
        <w:drawing>
          <wp:inline distT="0" distB="0" distL="0" distR="0" wp14:anchorId="5B9F4922" wp14:editId="1E673CA4">
            <wp:extent cx="5317490" cy="4457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50" cy="48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r w:rsidR="00112C5E">
        <w:rPr>
          <w:rFonts w:ascii="Arial" w:hAnsi="Arial" w:cs="Arial"/>
          <w:sz w:val="22"/>
          <w:szCs w:val="22"/>
        </w:rPr>
        <w:br/>
      </w:r>
      <w:r w:rsidR="00112C5E">
        <w:rPr>
          <w:noProof/>
          <w:color w:val="000080"/>
          <w:lang w:eastAsia="en-GB"/>
        </w:rPr>
        <w:drawing>
          <wp:inline distT="0" distB="0" distL="0" distR="0" wp14:anchorId="64B08418" wp14:editId="62C88175">
            <wp:extent cx="3810000" cy="266700"/>
            <wp:effectExtent l="0" t="0" r="0" b="0"/>
            <wp:docPr id="4" name="Picture 4" descr="CAHOA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HOAW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1760">
        <w:rPr>
          <w:noProof/>
          <w:lang w:eastAsia="en-GB"/>
        </w:rPr>
        <w:t xml:space="preserve">     </w:t>
      </w:r>
      <w:r w:rsidR="00701760">
        <w:rPr>
          <w:noProof/>
          <w:lang w:eastAsia="en-GB"/>
        </w:rPr>
        <w:drawing>
          <wp:inline distT="0" distB="0" distL="0" distR="0" wp14:anchorId="07FE19DE" wp14:editId="120D03A3">
            <wp:extent cx="889000" cy="431800"/>
            <wp:effectExtent l="0" t="0" r="6350" b="6350"/>
            <wp:docPr id="1" name="Picture 4" descr="BD25_Logo_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BD25_Logo_signatu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2D11" w:rsidSect="00112C5E">
      <w:headerReference w:type="default" r:id="rId12"/>
      <w:pgSz w:w="16840" w:h="11907" w:orient="landscape" w:code="9"/>
      <w:pgMar w:top="59" w:right="1134" w:bottom="426" w:left="1418" w:header="2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6A429" w14:textId="77777777" w:rsidR="00276162" w:rsidRDefault="00276162">
      <w:r>
        <w:separator/>
      </w:r>
    </w:p>
  </w:endnote>
  <w:endnote w:type="continuationSeparator" w:id="0">
    <w:p w14:paraId="30116375" w14:textId="77777777" w:rsidR="00276162" w:rsidRDefault="002761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7FE01" w14:textId="77777777" w:rsidR="00276162" w:rsidRDefault="00276162">
      <w:r>
        <w:separator/>
      </w:r>
    </w:p>
  </w:footnote>
  <w:footnote w:type="continuationSeparator" w:id="0">
    <w:p w14:paraId="7F372049" w14:textId="77777777" w:rsidR="00276162" w:rsidRDefault="002761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99F2" w14:textId="50C0B20F" w:rsidR="00276162" w:rsidRPr="00776DD0" w:rsidRDefault="00276162" w:rsidP="00776DD0">
    <w:pPr>
      <w:pStyle w:val="Header"/>
    </w:pPr>
    <w:r>
      <w:rPr>
        <w:noProof/>
        <w:lang w:eastAsia="en-GB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8077D"/>
    <w:multiLevelType w:val="hybridMultilevel"/>
    <w:tmpl w:val="DFB48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SyNLUwMDMyNzJR0lEKTi0uzszPAykwrAUAKnHJUiwAAAA="/>
    <w:docVar w:name="dgnword-docGUID" w:val="{B7054A61-1D17-480F-94D3-910BE22A2D85}"/>
    <w:docVar w:name="dgnword-eventsink" w:val="78032312"/>
  </w:docVars>
  <w:rsids>
    <w:rsidRoot w:val="00447506"/>
    <w:rsid w:val="000005E3"/>
    <w:rsid w:val="000044B8"/>
    <w:rsid w:val="00015852"/>
    <w:rsid w:val="00015FCC"/>
    <w:rsid w:val="00022C24"/>
    <w:rsid w:val="00032CE1"/>
    <w:rsid w:val="00034388"/>
    <w:rsid w:val="00034FC0"/>
    <w:rsid w:val="00035741"/>
    <w:rsid w:val="00037575"/>
    <w:rsid w:val="00045A49"/>
    <w:rsid w:val="00046EBB"/>
    <w:rsid w:val="00046EC3"/>
    <w:rsid w:val="000567C9"/>
    <w:rsid w:val="00062381"/>
    <w:rsid w:val="00063AAA"/>
    <w:rsid w:val="00064D95"/>
    <w:rsid w:val="00091163"/>
    <w:rsid w:val="000A158C"/>
    <w:rsid w:val="000A74CC"/>
    <w:rsid w:val="000B03E6"/>
    <w:rsid w:val="000B1902"/>
    <w:rsid w:val="000B5632"/>
    <w:rsid w:val="000B6A31"/>
    <w:rsid w:val="000C2969"/>
    <w:rsid w:val="000C7003"/>
    <w:rsid w:val="00112C5E"/>
    <w:rsid w:val="00115DC4"/>
    <w:rsid w:val="00117681"/>
    <w:rsid w:val="00122A66"/>
    <w:rsid w:val="001261A3"/>
    <w:rsid w:val="001305C0"/>
    <w:rsid w:val="0013139B"/>
    <w:rsid w:val="0013194A"/>
    <w:rsid w:val="001329C7"/>
    <w:rsid w:val="001336ED"/>
    <w:rsid w:val="00133B0E"/>
    <w:rsid w:val="0013609E"/>
    <w:rsid w:val="00141522"/>
    <w:rsid w:val="00145688"/>
    <w:rsid w:val="00145C78"/>
    <w:rsid w:val="00147979"/>
    <w:rsid w:val="0015161E"/>
    <w:rsid w:val="00157639"/>
    <w:rsid w:val="00164D0F"/>
    <w:rsid w:val="0016671F"/>
    <w:rsid w:val="00166E09"/>
    <w:rsid w:val="00182217"/>
    <w:rsid w:val="0019190A"/>
    <w:rsid w:val="00192E39"/>
    <w:rsid w:val="0019356D"/>
    <w:rsid w:val="00196615"/>
    <w:rsid w:val="001A21DC"/>
    <w:rsid w:val="001A2C10"/>
    <w:rsid w:val="001A32B7"/>
    <w:rsid w:val="001B2019"/>
    <w:rsid w:val="001C542C"/>
    <w:rsid w:val="001C6C19"/>
    <w:rsid w:val="001C6FA2"/>
    <w:rsid w:val="001D1018"/>
    <w:rsid w:val="001E78A8"/>
    <w:rsid w:val="001E7E65"/>
    <w:rsid w:val="001F1E66"/>
    <w:rsid w:val="001F6B86"/>
    <w:rsid w:val="00212E79"/>
    <w:rsid w:val="00223A01"/>
    <w:rsid w:val="00224C2D"/>
    <w:rsid w:val="002437C0"/>
    <w:rsid w:val="00243B56"/>
    <w:rsid w:val="00251343"/>
    <w:rsid w:val="00272693"/>
    <w:rsid w:val="00276162"/>
    <w:rsid w:val="00281C55"/>
    <w:rsid w:val="002901E3"/>
    <w:rsid w:val="0029666C"/>
    <w:rsid w:val="00297C79"/>
    <w:rsid w:val="002A06AD"/>
    <w:rsid w:val="002A3C83"/>
    <w:rsid w:val="002A57A7"/>
    <w:rsid w:val="002B0480"/>
    <w:rsid w:val="002B11D0"/>
    <w:rsid w:val="002B3D15"/>
    <w:rsid w:val="002C4318"/>
    <w:rsid w:val="002C4AC8"/>
    <w:rsid w:val="002C6003"/>
    <w:rsid w:val="002D1056"/>
    <w:rsid w:val="002D33B5"/>
    <w:rsid w:val="002D4400"/>
    <w:rsid w:val="002D6994"/>
    <w:rsid w:val="002E522B"/>
    <w:rsid w:val="002F1365"/>
    <w:rsid w:val="002F26F3"/>
    <w:rsid w:val="002F405B"/>
    <w:rsid w:val="0030562D"/>
    <w:rsid w:val="00312243"/>
    <w:rsid w:val="00316E33"/>
    <w:rsid w:val="00321D32"/>
    <w:rsid w:val="00323C1E"/>
    <w:rsid w:val="0033632E"/>
    <w:rsid w:val="003425D1"/>
    <w:rsid w:val="00353564"/>
    <w:rsid w:val="00353718"/>
    <w:rsid w:val="00376867"/>
    <w:rsid w:val="00380961"/>
    <w:rsid w:val="003902E3"/>
    <w:rsid w:val="00392DE8"/>
    <w:rsid w:val="00393E1C"/>
    <w:rsid w:val="003A28FC"/>
    <w:rsid w:val="003A29CE"/>
    <w:rsid w:val="003A40DD"/>
    <w:rsid w:val="003A6855"/>
    <w:rsid w:val="003B3A2D"/>
    <w:rsid w:val="003C2B66"/>
    <w:rsid w:val="003C560D"/>
    <w:rsid w:val="003E2EDE"/>
    <w:rsid w:val="00403E51"/>
    <w:rsid w:val="004047A6"/>
    <w:rsid w:val="00405CFB"/>
    <w:rsid w:val="004102D9"/>
    <w:rsid w:val="00410DC4"/>
    <w:rsid w:val="0041571B"/>
    <w:rsid w:val="00416526"/>
    <w:rsid w:val="0042520F"/>
    <w:rsid w:val="0042550D"/>
    <w:rsid w:val="004302F5"/>
    <w:rsid w:val="00436C90"/>
    <w:rsid w:val="0043761C"/>
    <w:rsid w:val="00447506"/>
    <w:rsid w:val="00455FB8"/>
    <w:rsid w:val="00456FA3"/>
    <w:rsid w:val="00465E50"/>
    <w:rsid w:val="0047052A"/>
    <w:rsid w:val="004711F0"/>
    <w:rsid w:val="00471CE2"/>
    <w:rsid w:val="00474EFC"/>
    <w:rsid w:val="00481CCD"/>
    <w:rsid w:val="00490E7D"/>
    <w:rsid w:val="00493ADF"/>
    <w:rsid w:val="004A1703"/>
    <w:rsid w:val="004B171C"/>
    <w:rsid w:val="004B2925"/>
    <w:rsid w:val="004B566F"/>
    <w:rsid w:val="004C047A"/>
    <w:rsid w:val="004D759C"/>
    <w:rsid w:val="004D7A2D"/>
    <w:rsid w:val="004E0D3D"/>
    <w:rsid w:val="004E4F1C"/>
    <w:rsid w:val="004E6926"/>
    <w:rsid w:val="004F3B6F"/>
    <w:rsid w:val="004F479C"/>
    <w:rsid w:val="00510BE8"/>
    <w:rsid w:val="005258C4"/>
    <w:rsid w:val="005259AE"/>
    <w:rsid w:val="00527A95"/>
    <w:rsid w:val="00541F7D"/>
    <w:rsid w:val="00546585"/>
    <w:rsid w:val="005608E5"/>
    <w:rsid w:val="005718E1"/>
    <w:rsid w:val="00583DFC"/>
    <w:rsid w:val="005864D6"/>
    <w:rsid w:val="0059271C"/>
    <w:rsid w:val="00592D11"/>
    <w:rsid w:val="005A0125"/>
    <w:rsid w:val="005A2A38"/>
    <w:rsid w:val="005B03AA"/>
    <w:rsid w:val="005C0345"/>
    <w:rsid w:val="005D0AA6"/>
    <w:rsid w:val="005D1F9A"/>
    <w:rsid w:val="005D3BD8"/>
    <w:rsid w:val="005D5C26"/>
    <w:rsid w:val="005D5D10"/>
    <w:rsid w:val="005D605B"/>
    <w:rsid w:val="005D6D4D"/>
    <w:rsid w:val="005D767E"/>
    <w:rsid w:val="005E140C"/>
    <w:rsid w:val="005E396C"/>
    <w:rsid w:val="005E4E0A"/>
    <w:rsid w:val="005E6505"/>
    <w:rsid w:val="00600ED8"/>
    <w:rsid w:val="00603F25"/>
    <w:rsid w:val="00604B9B"/>
    <w:rsid w:val="0060508D"/>
    <w:rsid w:val="00610BBA"/>
    <w:rsid w:val="00614F19"/>
    <w:rsid w:val="00621EE7"/>
    <w:rsid w:val="00622747"/>
    <w:rsid w:val="006234B5"/>
    <w:rsid w:val="00636426"/>
    <w:rsid w:val="00646D7C"/>
    <w:rsid w:val="00656575"/>
    <w:rsid w:val="00656984"/>
    <w:rsid w:val="00663738"/>
    <w:rsid w:val="00670105"/>
    <w:rsid w:val="006729FC"/>
    <w:rsid w:val="00673554"/>
    <w:rsid w:val="00673607"/>
    <w:rsid w:val="00674F31"/>
    <w:rsid w:val="00675054"/>
    <w:rsid w:val="0067508E"/>
    <w:rsid w:val="00675BAB"/>
    <w:rsid w:val="00687474"/>
    <w:rsid w:val="00694012"/>
    <w:rsid w:val="0069775F"/>
    <w:rsid w:val="006A12D1"/>
    <w:rsid w:val="006A4452"/>
    <w:rsid w:val="006A5DF6"/>
    <w:rsid w:val="006B263E"/>
    <w:rsid w:val="006B2E64"/>
    <w:rsid w:val="006B6FBA"/>
    <w:rsid w:val="006C6473"/>
    <w:rsid w:val="006D3A09"/>
    <w:rsid w:val="006D4603"/>
    <w:rsid w:val="006E08C2"/>
    <w:rsid w:val="006E630D"/>
    <w:rsid w:val="006F06D9"/>
    <w:rsid w:val="006F0B43"/>
    <w:rsid w:val="00701760"/>
    <w:rsid w:val="00705891"/>
    <w:rsid w:val="00711617"/>
    <w:rsid w:val="007139DC"/>
    <w:rsid w:val="00713FCD"/>
    <w:rsid w:val="00725F1D"/>
    <w:rsid w:val="00730CFE"/>
    <w:rsid w:val="0073260A"/>
    <w:rsid w:val="0075019C"/>
    <w:rsid w:val="00753F1E"/>
    <w:rsid w:val="00772135"/>
    <w:rsid w:val="00772DA7"/>
    <w:rsid w:val="00776DD0"/>
    <w:rsid w:val="00781237"/>
    <w:rsid w:val="007815E1"/>
    <w:rsid w:val="00787189"/>
    <w:rsid w:val="00791BD5"/>
    <w:rsid w:val="00793F0A"/>
    <w:rsid w:val="00797B9D"/>
    <w:rsid w:val="007B405F"/>
    <w:rsid w:val="007B61AD"/>
    <w:rsid w:val="007C07CB"/>
    <w:rsid w:val="007C1D30"/>
    <w:rsid w:val="007C668B"/>
    <w:rsid w:val="007D2F8D"/>
    <w:rsid w:val="007D3A50"/>
    <w:rsid w:val="007D75CB"/>
    <w:rsid w:val="007E48B9"/>
    <w:rsid w:val="007E7BD4"/>
    <w:rsid w:val="007F7147"/>
    <w:rsid w:val="00804D05"/>
    <w:rsid w:val="00810932"/>
    <w:rsid w:val="008153DC"/>
    <w:rsid w:val="00815E88"/>
    <w:rsid w:val="00817F09"/>
    <w:rsid w:val="0082062B"/>
    <w:rsid w:val="00830B10"/>
    <w:rsid w:val="00835E1D"/>
    <w:rsid w:val="008375EE"/>
    <w:rsid w:val="00840713"/>
    <w:rsid w:val="008562B9"/>
    <w:rsid w:val="00856531"/>
    <w:rsid w:val="00864310"/>
    <w:rsid w:val="008643A0"/>
    <w:rsid w:val="00875C2E"/>
    <w:rsid w:val="00882723"/>
    <w:rsid w:val="00882BA6"/>
    <w:rsid w:val="00882CBE"/>
    <w:rsid w:val="0089478D"/>
    <w:rsid w:val="008A1260"/>
    <w:rsid w:val="008A4275"/>
    <w:rsid w:val="008B17AF"/>
    <w:rsid w:val="008B3228"/>
    <w:rsid w:val="008B398B"/>
    <w:rsid w:val="008B4FF1"/>
    <w:rsid w:val="008B5BF9"/>
    <w:rsid w:val="008B603F"/>
    <w:rsid w:val="008C19C1"/>
    <w:rsid w:val="008C6258"/>
    <w:rsid w:val="008D6B0C"/>
    <w:rsid w:val="008E03E9"/>
    <w:rsid w:val="008E1AAA"/>
    <w:rsid w:val="008F1091"/>
    <w:rsid w:val="00901095"/>
    <w:rsid w:val="00902DCE"/>
    <w:rsid w:val="009055AB"/>
    <w:rsid w:val="00914D98"/>
    <w:rsid w:val="00931D0D"/>
    <w:rsid w:val="00935FA1"/>
    <w:rsid w:val="009437ED"/>
    <w:rsid w:val="00951AE9"/>
    <w:rsid w:val="0096074A"/>
    <w:rsid w:val="00967FB2"/>
    <w:rsid w:val="00974722"/>
    <w:rsid w:val="009759F0"/>
    <w:rsid w:val="009766BA"/>
    <w:rsid w:val="0097781B"/>
    <w:rsid w:val="00980566"/>
    <w:rsid w:val="009819E1"/>
    <w:rsid w:val="0098274C"/>
    <w:rsid w:val="00986DAC"/>
    <w:rsid w:val="009875E9"/>
    <w:rsid w:val="00992732"/>
    <w:rsid w:val="009A0FB4"/>
    <w:rsid w:val="009A32FF"/>
    <w:rsid w:val="009A59AF"/>
    <w:rsid w:val="009B36F7"/>
    <w:rsid w:val="009B7CB3"/>
    <w:rsid w:val="009C0267"/>
    <w:rsid w:val="009C1710"/>
    <w:rsid w:val="009C45D4"/>
    <w:rsid w:val="009D0D09"/>
    <w:rsid w:val="009E0E7C"/>
    <w:rsid w:val="009E4F0D"/>
    <w:rsid w:val="009E6E62"/>
    <w:rsid w:val="009F0E4E"/>
    <w:rsid w:val="009F6F14"/>
    <w:rsid w:val="00A02045"/>
    <w:rsid w:val="00A0216A"/>
    <w:rsid w:val="00A05438"/>
    <w:rsid w:val="00A11A8E"/>
    <w:rsid w:val="00A31704"/>
    <w:rsid w:val="00A351FB"/>
    <w:rsid w:val="00A60544"/>
    <w:rsid w:val="00A660F6"/>
    <w:rsid w:val="00A71AB8"/>
    <w:rsid w:val="00A75F83"/>
    <w:rsid w:val="00A76183"/>
    <w:rsid w:val="00A946CE"/>
    <w:rsid w:val="00AA3380"/>
    <w:rsid w:val="00AA4995"/>
    <w:rsid w:val="00AB2C5A"/>
    <w:rsid w:val="00AB340A"/>
    <w:rsid w:val="00AB4209"/>
    <w:rsid w:val="00AC1C29"/>
    <w:rsid w:val="00AC3854"/>
    <w:rsid w:val="00AC61D3"/>
    <w:rsid w:val="00AC7B4E"/>
    <w:rsid w:val="00AD04A0"/>
    <w:rsid w:val="00AD2A29"/>
    <w:rsid w:val="00AD4541"/>
    <w:rsid w:val="00B06FDF"/>
    <w:rsid w:val="00B12AB6"/>
    <w:rsid w:val="00B1490A"/>
    <w:rsid w:val="00B17A06"/>
    <w:rsid w:val="00B24C8B"/>
    <w:rsid w:val="00B3428F"/>
    <w:rsid w:val="00B41B03"/>
    <w:rsid w:val="00B46166"/>
    <w:rsid w:val="00B46214"/>
    <w:rsid w:val="00B50738"/>
    <w:rsid w:val="00B50D9B"/>
    <w:rsid w:val="00B52D7C"/>
    <w:rsid w:val="00B55281"/>
    <w:rsid w:val="00B5654A"/>
    <w:rsid w:val="00B646F5"/>
    <w:rsid w:val="00B64D8C"/>
    <w:rsid w:val="00B7097F"/>
    <w:rsid w:val="00B81C14"/>
    <w:rsid w:val="00B8346A"/>
    <w:rsid w:val="00B91A63"/>
    <w:rsid w:val="00BA120B"/>
    <w:rsid w:val="00BA213D"/>
    <w:rsid w:val="00BA520D"/>
    <w:rsid w:val="00BA640D"/>
    <w:rsid w:val="00BA64BE"/>
    <w:rsid w:val="00BA7BA4"/>
    <w:rsid w:val="00BB4CBD"/>
    <w:rsid w:val="00BC5DAE"/>
    <w:rsid w:val="00BD5FED"/>
    <w:rsid w:val="00BE13EC"/>
    <w:rsid w:val="00BF1DD5"/>
    <w:rsid w:val="00BF7C90"/>
    <w:rsid w:val="00C03C30"/>
    <w:rsid w:val="00C04842"/>
    <w:rsid w:val="00C07F23"/>
    <w:rsid w:val="00C12AB7"/>
    <w:rsid w:val="00C342D3"/>
    <w:rsid w:val="00C401B4"/>
    <w:rsid w:val="00C41565"/>
    <w:rsid w:val="00C50164"/>
    <w:rsid w:val="00C507AB"/>
    <w:rsid w:val="00C50DC1"/>
    <w:rsid w:val="00C5733D"/>
    <w:rsid w:val="00C60D0F"/>
    <w:rsid w:val="00C6176D"/>
    <w:rsid w:val="00C747D5"/>
    <w:rsid w:val="00C8096F"/>
    <w:rsid w:val="00C81A5E"/>
    <w:rsid w:val="00C84050"/>
    <w:rsid w:val="00C87D40"/>
    <w:rsid w:val="00C9116A"/>
    <w:rsid w:val="00C94199"/>
    <w:rsid w:val="00C94589"/>
    <w:rsid w:val="00CA100B"/>
    <w:rsid w:val="00CA42F0"/>
    <w:rsid w:val="00CC496B"/>
    <w:rsid w:val="00CC49D2"/>
    <w:rsid w:val="00CC588D"/>
    <w:rsid w:val="00CD3002"/>
    <w:rsid w:val="00CD4541"/>
    <w:rsid w:val="00CD4D9B"/>
    <w:rsid w:val="00CD5457"/>
    <w:rsid w:val="00CE2195"/>
    <w:rsid w:val="00CE27ED"/>
    <w:rsid w:val="00CE7165"/>
    <w:rsid w:val="00CE77D7"/>
    <w:rsid w:val="00CF27AA"/>
    <w:rsid w:val="00CF3203"/>
    <w:rsid w:val="00CF4CA3"/>
    <w:rsid w:val="00D03306"/>
    <w:rsid w:val="00D05089"/>
    <w:rsid w:val="00D133B6"/>
    <w:rsid w:val="00D165F3"/>
    <w:rsid w:val="00D259E2"/>
    <w:rsid w:val="00D25F16"/>
    <w:rsid w:val="00D301EC"/>
    <w:rsid w:val="00D40172"/>
    <w:rsid w:val="00D44504"/>
    <w:rsid w:val="00D55CEF"/>
    <w:rsid w:val="00D63D4F"/>
    <w:rsid w:val="00D64380"/>
    <w:rsid w:val="00D672EB"/>
    <w:rsid w:val="00D73242"/>
    <w:rsid w:val="00D74664"/>
    <w:rsid w:val="00D749CA"/>
    <w:rsid w:val="00D81C61"/>
    <w:rsid w:val="00D820F7"/>
    <w:rsid w:val="00D84BAD"/>
    <w:rsid w:val="00D91E83"/>
    <w:rsid w:val="00D941A5"/>
    <w:rsid w:val="00D959AA"/>
    <w:rsid w:val="00D960DE"/>
    <w:rsid w:val="00D96AD1"/>
    <w:rsid w:val="00DA3375"/>
    <w:rsid w:val="00DB11A1"/>
    <w:rsid w:val="00DB56F6"/>
    <w:rsid w:val="00DB5879"/>
    <w:rsid w:val="00DB7106"/>
    <w:rsid w:val="00DC24A4"/>
    <w:rsid w:val="00DD19A7"/>
    <w:rsid w:val="00DE213E"/>
    <w:rsid w:val="00DE21B2"/>
    <w:rsid w:val="00DE7FD5"/>
    <w:rsid w:val="00DF14E6"/>
    <w:rsid w:val="00DF1BCB"/>
    <w:rsid w:val="00DF2D34"/>
    <w:rsid w:val="00DF3728"/>
    <w:rsid w:val="00DF6E6E"/>
    <w:rsid w:val="00E0505A"/>
    <w:rsid w:val="00E05BB7"/>
    <w:rsid w:val="00E151AF"/>
    <w:rsid w:val="00E16420"/>
    <w:rsid w:val="00E27C0C"/>
    <w:rsid w:val="00E314E0"/>
    <w:rsid w:val="00E45A3B"/>
    <w:rsid w:val="00E472C0"/>
    <w:rsid w:val="00E52765"/>
    <w:rsid w:val="00E54359"/>
    <w:rsid w:val="00E54CFF"/>
    <w:rsid w:val="00E6244B"/>
    <w:rsid w:val="00E764E1"/>
    <w:rsid w:val="00E8194F"/>
    <w:rsid w:val="00E92F7A"/>
    <w:rsid w:val="00E942F3"/>
    <w:rsid w:val="00E968FD"/>
    <w:rsid w:val="00EA2D19"/>
    <w:rsid w:val="00EB01B2"/>
    <w:rsid w:val="00EB042C"/>
    <w:rsid w:val="00EB2624"/>
    <w:rsid w:val="00EB287F"/>
    <w:rsid w:val="00EB38B6"/>
    <w:rsid w:val="00ED7508"/>
    <w:rsid w:val="00EF030B"/>
    <w:rsid w:val="00EF1D1A"/>
    <w:rsid w:val="00EF6EC0"/>
    <w:rsid w:val="00F05070"/>
    <w:rsid w:val="00F06B83"/>
    <w:rsid w:val="00F07A44"/>
    <w:rsid w:val="00F11361"/>
    <w:rsid w:val="00F1296F"/>
    <w:rsid w:val="00F170DF"/>
    <w:rsid w:val="00F21B06"/>
    <w:rsid w:val="00F231FB"/>
    <w:rsid w:val="00F24F62"/>
    <w:rsid w:val="00F25FC4"/>
    <w:rsid w:val="00F27355"/>
    <w:rsid w:val="00F30168"/>
    <w:rsid w:val="00F31461"/>
    <w:rsid w:val="00F346DD"/>
    <w:rsid w:val="00F423E1"/>
    <w:rsid w:val="00F47B07"/>
    <w:rsid w:val="00F62AB9"/>
    <w:rsid w:val="00F657F5"/>
    <w:rsid w:val="00F75919"/>
    <w:rsid w:val="00F81573"/>
    <w:rsid w:val="00F9641B"/>
    <w:rsid w:val="00F97BB5"/>
    <w:rsid w:val="00FA33CC"/>
    <w:rsid w:val="00FB17A4"/>
    <w:rsid w:val="00FB4AD9"/>
    <w:rsid w:val="00FB5BA2"/>
    <w:rsid w:val="00FB6C79"/>
    <w:rsid w:val="00FB7239"/>
    <w:rsid w:val="00FB75E1"/>
    <w:rsid w:val="00FD527D"/>
    <w:rsid w:val="00FE152A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7345"/>
    <o:shapelayout v:ext="edit">
      <o:idmap v:ext="edit" data="1"/>
    </o:shapelayout>
  </w:shapeDefaults>
  <w:decimalSymbol w:val="."/>
  <w:listSeparator w:val=","/>
  <w14:docId w14:val="69CDA13C"/>
  <w15:docId w15:val="{52778AEE-95BE-40DE-A405-E9C11F490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9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9CA"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9CA"/>
    <w:pPr>
      <w:keepNext/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4452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A4452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D749CA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6A4452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D749CA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9478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99"/>
    <w:rsid w:val="00133B0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B6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74722"/>
    <w:rPr>
      <w:rFonts w:cs="Times New Roman"/>
      <w:sz w:val="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2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21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16A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16A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4EDF1-E66C-414C-8F0D-EA54B9872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454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BRADFORD</vt:lpstr>
    </vt:vector>
  </TitlesOfParts>
  <Company>The Production Company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RADFORD</dc:title>
  <dc:creator>Linda</dc:creator>
  <cp:lastModifiedBy>Lorraine Nicholson</cp:lastModifiedBy>
  <cp:revision>10</cp:revision>
  <cp:lastPrinted>2023-02-20T12:35:00Z</cp:lastPrinted>
  <dcterms:created xsi:type="dcterms:W3CDTF">2023-02-20T11:55:00Z</dcterms:created>
  <dcterms:modified xsi:type="dcterms:W3CDTF">2023-03-01T09:32:00Z</dcterms:modified>
</cp:coreProperties>
</file>